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61F7F" w14:textId="77777777" w:rsidR="00471DBC" w:rsidRPr="00F44525" w:rsidRDefault="00471DBC" w:rsidP="00D553EC">
      <w:pPr>
        <w:bidi w:val="0"/>
        <w:ind w:right="540"/>
        <w:rPr>
          <w:rFonts w:asciiTheme="minorHAnsi" w:hAnsiTheme="minorHAnsi" w:cstheme="minorHAnsi"/>
          <w:b/>
          <w:bCs/>
        </w:rPr>
      </w:pPr>
    </w:p>
    <w:p w14:paraId="24933217" w14:textId="77777777" w:rsidR="004727B8" w:rsidRPr="00E34239" w:rsidRDefault="004727B8" w:rsidP="004727B8">
      <w:pPr>
        <w:pStyle w:val="1"/>
        <w:rPr>
          <w:rFonts w:cstheme="minorHAnsi"/>
          <w:b/>
          <w:bCs/>
        </w:rPr>
      </w:pPr>
      <w:r w:rsidRPr="00E34239">
        <w:rPr>
          <w:rFonts w:cstheme="minorHAnsi"/>
          <w:b/>
          <w:bCs/>
        </w:rPr>
        <w:t xml:space="preserve">Graduate Studies Track (PhD) </w:t>
      </w:r>
    </w:p>
    <w:p w14:paraId="3DF57166" w14:textId="77777777" w:rsidR="00194E86" w:rsidRPr="00E34239" w:rsidRDefault="004727B8" w:rsidP="00F0240A">
      <w:pPr>
        <w:pStyle w:val="1"/>
        <w:rPr>
          <w:rFonts w:cstheme="minorHAnsi"/>
          <w:b/>
          <w:bCs/>
        </w:rPr>
      </w:pPr>
      <w:r w:rsidRPr="00E34239">
        <w:rPr>
          <w:rFonts w:cstheme="minorHAnsi"/>
          <w:b/>
          <w:bCs/>
        </w:rPr>
        <w:t>Application form</w:t>
      </w:r>
    </w:p>
    <w:p w14:paraId="0C0C361E" w14:textId="77777777" w:rsidR="005B422E" w:rsidRPr="00E34239" w:rsidRDefault="005B422E" w:rsidP="00F0240A">
      <w:pPr>
        <w:bidi w:val="0"/>
        <w:spacing w:before="240" w:line="360" w:lineRule="auto"/>
        <w:ind w:left="540" w:right="720"/>
        <w:jc w:val="both"/>
        <w:rPr>
          <w:rFonts w:asciiTheme="minorHAnsi" w:hAnsiTheme="minorHAnsi" w:cstheme="minorHAnsi"/>
          <w:b/>
          <w:bCs/>
        </w:rPr>
      </w:pPr>
    </w:p>
    <w:p w14:paraId="4B84CB21" w14:textId="77777777" w:rsidR="00D553EC" w:rsidRPr="00E34239" w:rsidRDefault="00F0240A" w:rsidP="005B422E">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w:t>
      </w:r>
      <w:r w:rsidR="00EC7E9D" w:rsidRPr="00E34239">
        <w:rPr>
          <w:rFonts w:asciiTheme="minorHAnsi" w:hAnsiTheme="minorHAnsi" w:cstheme="minorHAnsi"/>
          <w:b/>
          <w:bCs/>
        </w:rPr>
        <w:t xml:space="preserve">and follow them </w:t>
      </w:r>
      <w:r w:rsidRPr="00E34239">
        <w:rPr>
          <w:rFonts w:asciiTheme="minorHAnsi" w:hAnsiTheme="minorHAnsi" w:cstheme="minorHAnsi"/>
          <w:b/>
          <w:bCs/>
        </w:rPr>
        <w:t>carefully</w:t>
      </w:r>
      <w:r w:rsidR="00D553EC" w:rsidRPr="00E34239">
        <w:rPr>
          <w:rFonts w:asciiTheme="minorHAnsi" w:hAnsiTheme="minorHAnsi" w:cstheme="minorHAnsi"/>
          <w:b/>
          <w:bCs/>
        </w:rPr>
        <w:t xml:space="preserve">: </w:t>
      </w:r>
    </w:p>
    <w:p w14:paraId="40718D9A" w14:textId="77777777" w:rsidR="005B422E" w:rsidRPr="00E34239" w:rsidRDefault="005B422E" w:rsidP="005B422E">
      <w:pPr>
        <w:bidi w:val="0"/>
        <w:spacing w:before="240" w:line="360" w:lineRule="auto"/>
        <w:ind w:left="540" w:right="720"/>
        <w:jc w:val="both"/>
        <w:rPr>
          <w:rFonts w:asciiTheme="minorHAnsi" w:hAnsiTheme="minorHAnsi" w:cstheme="minorHAnsi"/>
          <w:b/>
          <w:bCs/>
        </w:rPr>
      </w:pPr>
    </w:p>
    <w:p w14:paraId="5F5213E7" w14:textId="77777777" w:rsidR="00D553EC" w:rsidRPr="00EC7D17" w:rsidRDefault="007C473C" w:rsidP="00EC7D17">
      <w:pPr>
        <w:pStyle w:val="aa"/>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Program, must be submitted via our online platform: </w:t>
      </w:r>
      <w:hyperlink r:id="rId8"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w:t>
      </w:r>
      <w:r w:rsidR="00C06363" w:rsidRPr="00EC7D17">
        <w:rPr>
          <w:rFonts w:asciiTheme="minorHAnsi" w:hAnsiTheme="minorHAnsi" w:cstheme="minorHAnsi"/>
        </w:rPr>
        <w:t>T</w:t>
      </w:r>
      <w:r w:rsidR="00D553EC" w:rsidRPr="00EC7D17">
        <w:rPr>
          <w:rFonts w:asciiTheme="minorHAnsi" w:hAnsiTheme="minorHAnsi" w:cstheme="minorHAnsi"/>
        </w:rPr>
        <w:t>he application</w:t>
      </w:r>
      <w:r w:rsidR="00A95BEB" w:rsidRPr="00EC7D17">
        <w:rPr>
          <w:rFonts w:asciiTheme="minorHAnsi" w:hAnsiTheme="minorHAnsi" w:cstheme="minorHAnsi"/>
        </w:rPr>
        <w:t xml:space="preserve"> and </w:t>
      </w:r>
      <w:r w:rsidR="00EC7E9D" w:rsidRPr="00EC7D17">
        <w:rPr>
          <w:rFonts w:asciiTheme="minorHAnsi" w:hAnsiTheme="minorHAnsi" w:cstheme="minorHAnsi"/>
        </w:rPr>
        <w:t xml:space="preserve">all </w:t>
      </w:r>
      <w:r w:rsidR="00A95BEB" w:rsidRPr="00EC7D17">
        <w:rPr>
          <w:rFonts w:asciiTheme="minorHAnsi" w:hAnsiTheme="minorHAnsi" w:cstheme="minorHAnsi"/>
        </w:rPr>
        <w:t xml:space="preserve">complementary </w:t>
      </w:r>
      <w:r w:rsidR="00D553EC" w:rsidRPr="00EC7D17">
        <w:rPr>
          <w:rFonts w:asciiTheme="minorHAnsi" w:hAnsiTheme="minorHAnsi" w:cstheme="minorHAnsi"/>
        </w:rPr>
        <w:t>material</w:t>
      </w:r>
      <w:r w:rsidR="00F0240A" w:rsidRPr="00EC7D17">
        <w:rPr>
          <w:rFonts w:asciiTheme="minorHAnsi" w:hAnsiTheme="minorHAnsi" w:cstheme="minorHAnsi"/>
        </w:rPr>
        <w:t xml:space="preserve"> </w:t>
      </w:r>
      <w:r w:rsidR="00D553EC" w:rsidRPr="00EC7D17">
        <w:rPr>
          <w:rFonts w:asciiTheme="minorHAnsi" w:hAnsiTheme="minorHAnsi" w:cstheme="minorHAnsi"/>
        </w:rPr>
        <w:t xml:space="preserve">are to be submitted in English. </w:t>
      </w:r>
      <w:r w:rsidR="003F65C1" w:rsidRPr="00EC7D17">
        <w:rPr>
          <w:rFonts w:asciiTheme="minorHAnsi" w:hAnsiTheme="minorHAnsi" w:cstheme="minorHAnsi"/>
        </w:rPr>
        <w:br/>
      </w:r>
    </w:p>
    <w:p w14:paraId="6AD25F47" w14:textId="5EF1DC19" w:rsidR="00D553EC" w:rsidRPr="00E34239" w:rsidRDefault="00D553EC" w:rsidP="00AD21EF">
      <w:pPr>
        <w:pStyle w:val="aa"/>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00601F07" w:rsidRPr="00E34239">
        <w:rPr>
          <w:rFonts w:asciiTheme="minorHAnsi" w:hAnsiTheme="minorHAnsi" w:cstheme="minorHAnsi"/>
          <w:u w:val="single"/>
        </w:rPr>
        <w:t>university</w:t>
      </w:r>
      <w:r w:rsidR="004727B8" w:rsidRPr="00E34239">
        <w:rPr>
          <w:rFonts w:asciiTheme="minorHAnsi" w:hAnsiTheme="minorHAnsi" w:cstheme="minorHAnsi"/>
          <w:u w:val="single"/>
        </w:rPr>
        <w:t xml:space="preserve"> </w:t>
      </w:r>
      <w:r w:rsidRPr="00E34239">
        <w:rPr>
          <w:rFonts w:asciiTheme="minorHAnsi" w:hAnsiTheme="minorHAnsi" w:cstheme="minorHAnsi"/>
          <w:u w:val="single"/>
        </w:rPr>
        <w:t>approved</w:t>
      </w:r>
      <w:r w:rsidRPr="00E34239">
        <w:rPr>
          <w:rFonts w:asciiTheme="minorHAnsi" w:hAnsiTheme="minorHAnsi" w:cstheme="minorHAnsi"/>
        </w:rPr>
        <w:t xml:space="preserve"> applications by the Azrieli F</w:t>
      </w:r>
      <w:r w:rsidR="00A95BEB" w:rsidRPr="00E34239">
        <w:rPr>
          <w:rFonts w:asciiTheme="minorHAnsi" w:hAnsiTheme="minorHAnsi" w:cstheme="minorHAnsi"/>
        </w:rPr>
        <w:t xml:space="preserve">ellows Program </w:t>
      </w:r>
      <w:r w:rsidRPr="00E34239">
        <w:rPr>
          <w:rFonts w:asciiTheme="minorHAnsi" w:hAnsiTheme="minorHAnsi" w:cstheme="minorHAnsi"/>
        </w:rPr>
        <w:t xml:space="preserve">is February </w:t>
      </w:r>
      <w:r w:rsidR="004727B8" w:rsidRPr="00E34239">
        <w:rPr>
          <w:rFonts w:asciiTheme="minorHAnsi" w:hAnsiTheme="minorHAnsi" w:cstheme="minorHAnsi"/>
        </w:rPr>
        <w:t>1</w:t>
      </w:r>
      <w:r w:rsidR="00B83CDD">
        <w:rPr>
          <w:rFonts w:asciiTheme="minorHAnsi" w:hAnsiTheme="minorHAnsi" w:cstheme="minorHAnsi"/>
        </w:rPr>
        <w:t>5</w:t>
      </w:r>
      <w:r w:rsidR="000538E3" w:rsidRPr="00E34239">
        <w:rPr>
          <w:rFonts w:asciiTheme="minorHAnsi" w:hAnsiTheme="minorHAnsi" w:cstheme="minorHAnsi"/>
        </w:rPr>
        <w:t>,</w:t>
      </w:r>
      <w:r w:rsidR="00DC0B00" w:rsidRPr="00E34239">
        <w:rPr>
          <w:rFonts w:asciiTheme="minorHAnsi" w:hAnsiTheme="minorHAnsi" w:cstheme="minorHAnsi"/>
        </w:rPr>
        <w:t xml:space="preserve"> </w:t>
      </w:r>
      <w:r w:rsidR="004727B8" w:rsidRPr="00E34239">
        <w:rPr>
          <w:rFonts w:asciiTheme="minorHAnsi" w:hAnsiTheme="minorHAnsi" w:cstheme="minorHAnsi"/>
        </w:rPr>
        <w:t>202</w:t>
      </w:r>
      <w:r w:rsidR="00B83CDD">
        <w:rPr>
          <w:rFonts w:asciiTheme="minorHAnsi" w:hAnsiTheme="minorHAnsi" w:cstheme="minorHAnsi"/>
        </w:rPr>
        <w:t>3</w:t>
      </w:r>
      <w:r w:rsidRPr="00E34239">
        <w:rPr>
          <w:rFonts w:asciiTheme="minorHAnsi" w:hAnsiTheme="minorHAnsi" w:cstheme="minorHAnsi"/>
        </w:rPr>
        <w:t xml:space="preserve">. </w:t>
      </w:r>
      <w:r w:rsidR="00923792" w:rsidRPr="00E34239">
        <w:rPr>
          <w:rFonts w:asciiTheme="minorHAnsi" w:hAnsiTheme="minorHAnsi" w:cstheme="minorHAnsi"/>
        </w:rPr>
        <w:t>However, c</w:t>
      </w:r>
      <w:r w:rsidRPr="00E34239">
        <w:rPr>
          <w:rFonts w:asciiTheme="minorHAnsi" w:hAnsiTheme="minorHAnsi" w:cstheme="minorHAnsi"/>
        </w:rPr>
        <w:t xml:space="preserve">andidates </w:t>
      </w:r>
      <w:r w:rsidR="00923792" w:rsidRPr="00E34239">
        <w:rPr>
          <w:rFonts w:asciiTheme="minorHAnsi" w:hAnsiTheme="minorHAnsi" w:cstheme="minorHAnsi"/>
        </w:rPr>
        <w:t xml:space="preserve">will be required by their </w:t>
      </w:r>
      <w:r w:rsidRPr="00E34239">
        <w:rPr>
          <w:rFonts w:asciiTheme="minorHAnsi" w:hAnsiTheme="minorHAnsi" w:cstheme="minorHAnsi"/>
        </w:rPr>
        <w:t>academic institution</w:t>
      </w:r>
      <w:r w:rsidR="00923792" w:rsidRPr="00E34239">
        <w:rPr>
          <w:rFonts w:asciiTheme="minorHAnsi" w:hAnsiTheme="minorHAnsi" w:cstheme="minorHAnsi"/>
        </w:rPr>
        <w:t xml:space="preserve"> to submit their </w:t>
      </w:r>
      <w:r w:rsidRPr="00E34239">
        <w:rPr>
          <w:rFonts w:asciiTheme="minorHAnsi" w:hAnsiTheme="minorHAnsi" w:cstheme="minorHAnsi"/>
        </w:rPr>
        <w:t>application</w:t>
      </w:r>
      <w:r w:rsidR="00923792" w:rsidRPr="00E34239">
        <w:rPr>
          <w:rFonts w:asciiTheme="minorHAnsi" w:hAnsiTheme="minorHAnsi" w:cstheme="minorHAnsi"/>
        </w:rPr>
        <w:t xml:space="preserve">s internally (within the university) </w:t>
      </w:r>
      <w:r w:rsidR="00923792"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003F65C1" w:rsidRPr="00E34239">
        <w:rPr>
          <w:rFonts w:asciiTheme="minorHAnsi" w:hAnsiTheme="minorHAnsi" w:cstheme="minorHAnsi"/>
        </w:rPr>
        <w:br/>
      </w:r>
    </w:p>
    <w:p w14:paraId="239E293F" w14:textId="109617A8" w:rsidR="006757D9" w:rsidRPr="00AD21EF" w:rsidRDefault="00D553EC" w:rsidP="005D22F7">
      <w:pPr>
        <w:pStyle w:val="aa"/>
        <w:numPr>
          <w:ilvl w:val="0"/>
          <w:numId w:val="19"/>
        </w:numPr>
        <w:bidi w:val="0"/>
        <w:spacing w:after="240" w:line="360" w:lineRule="auto"/>
        <w:ind w:right="720"/>
        <w:jc w:val="both"/>
        <w:rPr>
          <w:rFonts w:asciiTheme="minorHAnsi" w:hAnsiTheme="minorHAnsi" w:cstheme="minorHAnsi"/>
        </w:rPr>
      </w:pPr>
      <w:r w:rsidRPr="00AD21EF">
        <w:rPr>
          <w:rFonts w:asciiTheme="minorHAnsi" w:hAnsiTheme="minorHAnsi" w:cstheme="minorHAnsi"/>
        </w:rPr>
        <w:t xml:space="preserve">The </w:t>
      </w:r>
      <w:r w:rsidR="00923792" w:rsidRPr="00AD21EF">
        <w:rPr>
          <w:rFonts w:asciiTheme="minorHAnsi" w:hAnsiTheme="minorHAnsi" w:cstheme="minorHAnsi"/>
        </w:rPr>
        <w:t xml:space="preserve">Azrieli Fellowship </w:t>
      </w:r>
      <w:r w:rsidRPr="00AD21EF">
        <w:rPr>
          <w:rFonts w:asciiTheme="minorHAnsi" w:hAnsiTheme="minorHAnsi" w:cstheme="minorHAnsi"/>
        </w:rPr>
        <w:t>Selection Committees will meet between</w:t>
      </w:r>
      <w:r w:rsidR="003F65C1" w:rsidRPr="00AD21EF">
        <w:rPr>
          <w:rFonts w:asciiTheme="minorHAnsi" w:hAnsiTheme="minorHAnsi" w:cstheme="minorHAnsi"/>
        </w:rPr>
        <w:t xml:space="preserve"> </w:t>
      </w:r>
      <w:r w:rsidR="00AD21EF" w:rsidRPr="00AD21EF">
        <w:rPr>
          <w:rFonts w:asciiTheme="minorHAnsi" w:hAnsiTheme="minorHAnsi" w:cstheme="minorHAnsi"/>
        </w:rPr>
        <w:t>February</w:t>
      </w:r>
      <w:r w:rsidRPr="00AD21EF">
        <w:rPr>
          <w:rFonts w:asciiTheme="minorHAnsi" w:hAnsiTheme="minorHAnsi" w:cstheme="minorHAnsi"/>
        </w:rPr>
        <w:t xml:space="preserve"> and </w:t>
      </w:r>
      <w:r w:rsidR="00AD21EF" w:rsidRPr="00AD21EF">
        <w:rPr>
          <w:rFonts w:asciiTheme="minorHAnsi" w:hAnsiTheme="minorHAnsi" w:cstheme="minorHAnsi"/>
        </w:rPr>
        <w:t>April</w:t>
      </w:r>
      <w:r w:rsidRPr="00AD21EF">
        <w:rPr>
          <w:rFonts w:asciiTheme="minorHAnsi" w:hAnsiTheme="minorHAnsi" w:cstheme="minorHAnsi"/>
        </w:rPr>
        <w:t xml:space="preserve"> </w:t>
      </w:r>
      <w:r w:rsidR="00A95D6F">
        <w:rPr>
          <w:rFonts w:asciiTheme="minorHAnsi" w:hAnsiTheme="minorHAnsi" w:cstheme="minorHAnsi" w:hint="cs"/>
          <w:rtl/>
        </w:rPr>
        <w:t>2023</w:t>
      </w:r>
      <w:r w:rsidRPr="00AD21EF">
        <w:rPr>
          <w:rFonts w:asciiTheme="minorHAnsi" w:hAnsiTheme="minorHAnsi" w:cstheme="minorHAnsi"/>
        </w:rPr>
        <w:t xml:space="preserve">. </w:t>
      </w:r>
      <w:r w:rsidR="00F0240A" w:rsidRPr="00AD21EF">
        <w:rPr>
          <w:rFonts w:asciiTheme="minorHAnsi" w:hAnsiTheme="minorHAnsi" w:cstheme="minorHAnsi"/>
        </w:rPr>
        <w:t>S</w:t>
      </w:r>
      <w:r w:rsidR="00A95BEB" w:rsidRPr="00AD21EF">
        <w:rPr>
          <w:rFonts w:asciiTheme="minorHAnsi" w:hAnsiTheme="minorHAnsi" w:cstheme="minorHAnsi"/>
        </w:rPr>
        <w:t>hortlisted c</w:t>
      </w:r>
      <w:r w:rsidRPr="00AD21EF">
        <w:rPr>
          <w:rFonts w:asciiTheme="minorHAnsi" w:hAnsiTheme="minorHAnsi" w:cstheme="minorHAnsi"/>
        </w:rPr>
        <w:t xml:space="preserve">andidates </w:t>
      </w:r>
      <w:r w:rsidR="00A95BEB" w:rsidRPr="00AD21EF">
        <w:rPr>
          <w:rFonts w:asciiTheme="minorHAnsi" w:hAnsiTheme="minorHAnsi" w:cstheme="minorHAnsi"/>
        </w:rPr>
        <w:t xml:space="preserve">will </w:t>
      </w:r>
      <w:r w:rsidRPr="00AD21EF">
        <w:rPr>
          <w:rFonts w:asciiTheme="minorHAnsi" w:hAnsiTheme="minorHAnsi" w:cstheme="minorHAnsi"/>
        </w:rPr>
        <w:t xml:space="preserve">be </w:t>
      </w:r>
      <w:r w:rsidR="00A95BEB" w:rsidRPr="00AD21EF">
        <w:rPr>
          <w:rFonts w:asciiTheme="minorHAnsi" w:hAnsiTheme="minorHAnsi" w:cstheme="minorHAnsi"/>
        </w:rPr>
        <w:t xml:space="preserve">invited to </w:t>
      </w:r>
      <w:r w:rsidRPr="00AD21EF">
        <w:rPr>
          <w:rFonts w:asciiTheme="minorHAnsi" w:hAnsiTheme="minorHAnsi" w:cstheme="minorHAnsi"/>
        </w:rPr>
        <w:t>participate in an interview</w:t>
      </w:r>
      <w:r w:rsidR="00F0240A" w:rsidRPr="00AD21EF">
        <w:rPr>
          <w:rFonts w:asciiTheme="minorHAnsi" w:hAnsiTheme="minorHAnsi" w:cstheme="minorHAnsi"/>
        </w:rPr>
        <w:t xml:space="preserve"> in </w:t>
      </w:r>
      <w:r w:rsidR="005D22F7">
        <w:rPr>
          <w:rFonts w:asciiTheme="minorHAnsi" w:hAnsiTheme="minorHAnsi" w:cstheme="minorHAnsi"/>
        </w:rPr>
        <w:t xml:space="preserve">early </w:t>
      </w:r>
      <w:r w:rsidR="00AD21EF">
        <w:rPr>
          <w:rFonts w:asciiTheme="minorHAnsi" w:hAnsiTheme="minorHAnsi" w:cstheme="minorHAnsi"/>
        </w:rPr>
        <w:t>April</w:t>
      </w:r>
      <w:r w:rsidR="00F0240A" w:rsidRPr="00AD21EF">
        <w:rPr>
          <w:rFonts w:asciiTheme="minorHAnsi" w:hAnsiTheme="minorHAnsi" w:cstheme="minorHAnsi"/>
        </w:rPr>
        <w:t xml:space="preserve"> </w:t>
      </w:r>
      <w:r w:rsidR="00A95D6F">
        <w:rPr>
          <w:rFonts w:asciiTheme="minorHAnsi" w:hAnsiTheme="minorHAnsi" w:cstheme="minorHAnsi" w:hint="cs"/>
          <w:rtl/>
        </w:rPr>
        <w:t>2023</w:t>
      </w:r>
      <w:r w:rsidR="00F0240A" w:rsidRPr="00AD21EF">
        <w:rPr>
          <w:rFonts w:asciiTheme="minorHAnsi" w:hAnsiTheme="minorHAnsi" w:cstheme="minorHAnsi"/>
        </w:rPr>
        <w:t>.</w:t>
      </w:r>
    </w:p>
    <w:p w14:paraId="05A11282" w14:textId="77777777" w:rsidR="00EC7D17" w:rsidRDefault="00EC7D17" w:rsidP="00EC7D17">
      <w:pPr>
        <w:pStyle w:val="aa"/>
        <w:bidi w:val="0"/>
        <w:spacing w:after="240" w:line="360" w:lineRule="auto"/>
        <w:ind w:left="1260" w:right="720"/>
        <w:jc w:val="both"/>
        <w:rPr>
          <w:rFonts w:asciiTheme="minorHAnsi" w:hAnsiTheme="minorHAnsi" w:cstheme="minorHAnsi"/>
        </w:rPr>
      </w:pPr>
    </w:p>
    <w:p w14:paraId="0F4FB6AF" w14:textId="77777777" w:rsidR="00C06363" w:rsidRPr="00EC7D17" w:rsidRDefault="00C06363" w:rsidP="00EC7D17">
      <w:pPr>
        <w:pStyle w:val="aa"/>
        <w:numPr>
          <w:ilvl w:val="0"/>
          <w:numId w:val="19"/>
        </w:numPr>
        <w:bidi w:val="0"/>
        <w:spacing w:after="240" w:line="360" w:lineRule="auto"/>
        <w:ind w:right="720"/>
        <w:jc w:val="both"/>
        <w:rPr>
          <w:rFonts w:asciiTheme="minorHAnsi" w:hAnsiTheme="minorHAnsi" w:cstheme="minorHAnsi"/>
        </w:rPr>
      </w:pPr>
      <w:r>
        <w:rPr>
          <w:rFonts w:asciiTheme="minorHAnsi" w:hAnsiTheme="minorHAnsi" w:cstheme="minorHAnsi"/>
        </w:rPr>
        <w:t xml:space="preserve">Special circumstances: If due to parental, medical, and other career interruptions, you do not fulfill the eligibility conditions, please provide an explanation backed-up with official documentation.  </w:t>
      </w:r>
    </w:p>
    <w:p w14:paraId="0020068F" w14:textId="77777777" w:rsidR="00F0240A" w:rsidRPr="00E34239" w:rsidRDefault="00F0240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7A84B27" w14:textId="77777777"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14:paraId="3E5801A5" w14:textId="77777777"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14:paraId="0CF601C5" w14:textId="77777777"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14:paraId="5143DD13" w14:textId="77777777"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14:paraId="3384FC58" w14:textId="77777777" w:rsidR="00365499" w:rsidRPr="00E34239" w:rsidRDefault="00092F93" w:rsidP="00CE6E36">
            <w:pPr>
              <w:pStyle w:val="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14:paraId="0FD178AA" w14:textId="77777777"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14:paraId="720ECA2D" w14:textId="77777777" w:rsidR="00365499" w:rsidRPr="00E34239" w:rsidRDefault="00CE6E36" w:rsidP="00CE6E36">
            <w:pPr>
              <w:pStyle w:val="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14:paraId="3C6F17EF" w14:textId="77777777" w:rsidR="00365499" w:rsidRPr="00E34239" w:rsidRDefault="00365499" w:rsidP="00CE6E36">
            <w:pPr>
              <w:spacing w:line="300" w:lineRule="exact"/>
              <w:ind w:right="540"/>
              <w:jc w:val="right"/>
              <w:rPr>
                <w:rFonts w:asciiTheme="minorHAnsi" w:hAnsiTheme="minorHAnsi" w:cstheme="minorHAnsi"/>
                <w:rtl/>
              </w:rPr>
            </w:pPr>
          </w:p>
        </w:tc>
      </w:tr>
      <w:tr w:rsidR="00365499" w:rsidRPr="00E34239" w14:paraId="3D8EADD1" w14:textId="77777777"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4AEA327" w14:textId="77777777"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14:paraId="4AB5FF09"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14:paraId="4305DD60"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14:paraId="530A954C"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14:paraId="580E7440" w14:textId="77777777" w:rsidR="00365499" w:rsidRPr="00E34239" w:rsidRDefault="00365499" w:rsidP="00CE6E36">
            <w:pPr>
              <w:spacing w:line="300" w:lineRule="exact"/>
              <w:ind w:right="540"/>
              <w:jc w:val="right"/>
              <w:rPr>
                <w:rFonts w:asciiTheme="minorHAnsi" w:hAnsiTheme="minorHAnsi" w:cstheme="minorHAnsi"/>
                <w:rtl/>
              </w:rPr>
            </w:pPr>
          </w:p>
        </w:tc>
      </w:tr>
    </w:tbl>
    <w:p w14:paraId="25AEFA5A"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6DE73F"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4C716DA"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14:paraId="24C47FF7"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35969EA" w14:textId="77777777"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04D1E6D"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14:paraId="7994FA76"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78412952"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0F5799"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DB1D88"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14:paraId="4F08D63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76E817E4" w14:textId="77777777"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4A04AF7" w14:textId="77777777"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14:paraId="7468E362" w14:textId="77777777"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14:paraId="1A817525" w14:textId="77777777"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0E9783E" w14:textId="77777777"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14:paraId="57B6CA73" w14:textId="77777777" w:rsidR="00FC1EF1" w:rsidRPr="00E34239" w:rsidRDefault="00FC1EF1" w:rsidP="00365499">
            <w:pPr>
              <w:bidi w:val="0"/>
              <w:spacing w:line="300" w:lineRule="exact"/>
              <w:ind w:right="540"/>
              <w:jc w:val="center"/>
              <w:rPr>
                <w:rFonts w:asciiTheme="minorHAnsi" w:hAnsiTheme="minorHAnsi" w:cstheme="minorHAnsi"/>
              </w:rPr>
            </w:pPr>
          </w:p>
        </w:tc>
      </w:tr>
    </w:tbl>
    <w:p w14:paraId="7377DE56"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132BC584" w14:textId="77777777"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8997789"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14:paraId="128BAAFF"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A7374E7" w14:textId="77777777"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1451A5E"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14:paraId="23115195"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0A79DB71" w14:textId="77777777"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A58AF76" w14:textId="77777777" w:rsidR="00D553EC" w:rsidRPr="00E34239" w:rsidRDefault="00B95191">
            <w:pPr>
              <w:bidi w:val="0"/>
              <w:spacing w:line="300" w:lineRule="exact"/>
              <w:ind w:right="540"/>
              <w:rPr>
                <w:rFonts w:asciiTheme="minorHAnsi" w:hAnsiTheme="minorHAnsi" w:cstheme="minorHAnsi"/>
              </w:rPr>
            </w:pPr>
            <w:r>
              <w:rPr>
                <w:rFonts w:asciiTheme="minorHAnsi" w:hAnsiTheme="minorHAnsi" w:cstheme="minorHAnsi"/>
              </w:rPr>
              <w:t xml:space="preserve">Additional Phone </w:t>
            </w:r>
            <w:r w:rsidR="00FC1EF1" w:rsidRPr="00E34239">
              <w:rPr>
                <w:rFonts w:asciiTheme="minorHAnsi" w:hAnsiTheme="minorHAnsi" w:cstheme="minorHAnsi"/>
              </w:rPr>
              <w:t>Number</w:t>
            </w:r>
            <w:r w:rsidR="00BC7559" w:rsidRPr="00E34239">
              <w:rPr>
                <w:rFonts w:asciiTheme="minorHAnsi" w:hAnsiTheme="minorHAnsi" w:cstheme="minorHAnsi"/>
              </w:rPr>
              <w:t xml:space="preserve"> </w:t>
            </w:r>
          </w:p>
        </w:tc>
        <w:tc>
          <w:tcPr>
            <w:tcW w:w="4257" w:type="dxa"/>
            <w:tcBorders>
              <w:top w:val="double" w:sz="4" w:space="0" w:color="auto"/>
              <w:left w:val="double" w:sz="4" w:space="0" w:color="auto"/>
              <w:bottom w:val="double" w:sz="4" w:space="0" w:color="auto"/>
            </w:tcBorders>
            <w:vAlign w:val="center"/>
          </w:tcPr>
          <w:p w14:paraId="67503122"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4B15C26" w14:textId="77777777"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14:paraId="7FE43BB7"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14:paraId="71D3C820"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032906A2" w14:textId="77777777" w:rsidR="00471DBC" w:rsidRPr="00E34239" w:rsidRDefault="00471DBC" w:rsidP="00365499">
      <w:pPr>
        <w:bidi w:val="0"/>
        <w:spacing w:line="300" w:lineRule="exact"/>
        <w:ind w:right="540" w:firstLine="540"/>
        <w:rPr>
          <w:rFonts w:asciiTheme="minorHAnsi" w:hAnsiTheme="minorHAnsi" w:cstheme="minorHAnsi"/>
          <w:b/>
          <w:bCs/>
          <w:u w:val="single"/>
        </w:rPr>
      </w:pPr>
    </w:p>
    <w:p w14:paraId="57F02CBF" w14:textId="77777777" w:rsidR="00FC1EF1" w:rsidRPr="00E34239" w:rsidRDefault="00FC1EF1" w:rsidP="00365499">
      <w:pPr>
        <w:bidi w:val="0"/>
        <w:spacing w:line="300" w:lineRule="exact"/>
        <w:rPr>
          <w:rFonts w:asciiTheme="minorHAnsi" w:hAnsiTheme="minorHAnsi" w:cstheme="minorHAnsi"/>
        </w:rPr>
      </w:pPr>
    </w:p>
    <w:p w14:paraId="33F18890" w14:textId="77777777"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14:paraId="5410B961" w14:textId="77777777" w:rsidR="009859BC" w:rsidRPr="00E34239" w:rsidRDefault="009859BC" w:rsidP="009859BC">
      <w:pPr>
        <w:bidi w:val="0"/>
        <w:spacing w:line="300" w:lineRule="exact"/>
        <w:rPr>
          <w:rFonts w:asciiTheme="minorHAnsi" w:hAnsiTheme="minorHAnsi" w:cstheme="minorHAnsi"/>
        </w:rPr>
      </w:pPr>
    </w:p>
    <w:p w14:paraId="20A49981" w14:textId="77777777" w:rsidR="009859BC" w:rsidRPr="00E34239" w:rsidRDefault="009859BC" w:rsidP="009859BC">
      <w:pPr>
        <w:bidi w:val="0"/>
        <w:spacing w:line="300" w:lineRule="exact"/>
        <w:rPr>
          <w:rFonts w:asciiTheme="minorHAnsi" w:hAnsiTheme="minorHAnsi" w:cstheme="minorHAnsi"/>
        </w:rPr>
      </w:pPr>
    </w:p>
    <w:p w14:paraId="65A1A67A" w14:textId="77777777" w:rsidR="009859BC" w:rsidRDefault="007C473C" w:rsidP="009859BC">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14:paraId="057C9481" w14:textId="77777777" w:rsidR="00EC7D17" w:rsidRDefault="00EC7D17" w:rsidP="00EC7D17">
      <w:pPr>
        <w:pBdr>
          <w:bottom w:val="single" w:sz="6" w:space="1" w:color="auto"/>
        </w:pBdr>
        <w:bidi w:val="0"/>
        <w:spacing w:line="300" w:lineRule="exact"/>
        <w:rPr>
          <w:rFonts w:asciiTheme="minorHAnsi" w:hAnsiTheme="minorHAnsi" w:cstheme="minorHAnsi"/>
        </w:rPr>
      </w:pPr>
    </w:p>
    <w:p w14:paraId="1759C7D9" w14:textId="77777777" w:rsidR="007C473C" w:rsidRDefault="007C473C" w:rsidP="007C473C">
      <w:pPr>
        <w:bidi w:val="0"/>
        <w:spacing w:line="300" w:lineRule="exact"/>
        <w:rPr>
          <w:rFonts w:asciiTheme="minorHAnsi" w:hAnsiTheme="minorHAnsi" w:cstheme="minorHAnsi"/>
        </w:rPr>
      </w:pPr>
    </w:p>
    <w:p w14:paraId="6A547F09" w14:textId="77777777" w:rsidR="007C473C" w:rsidRPr="00E34239" w:rsidRDefault="007C473C" w:rsidP="007C473C">
      <w:pPr>
        <w:bidi w:val="0"/>
        <w:spacing w:line="300" w:lineRule="exact"/>
        <w:rPr>
          <w:rFonts w:asciiTheme="minorHAnsi" w:hAnsiTheme="minorHAnsi" w:cstheme="minorHAnsi"/>
        </w:rPr>
      </w:pPr>
    </w:p>
    <w:p w14:paraId="469A66BE" w14:textId="77777777" w:rsidR="009859BC" w:rsidRPr="00E34239" w:rsidRDefault="009859BC" w:rsidP="009859BC">
      <w:pPr>
        <w:bidi w:val="0"/>
        <w:spacing w:line="300" w:lineRule="exact"/>
        <w:rPr>
          <w:rFonts w:asciiTheme="minorHAnsi" w:hAnsiTheme="minorHAnsi" w:cstheme="minorHAnsi"/>
        </w:rPr>
      </w:pPr>
    </w:p>
    <w:p w14:paraId="2C646523" w14:textId="77777777" w:rsidR="009859BC" w:rsidRPr="00E34239" w:rsidRDefault="009859BC" w:rsidP="009859BC">
      <w:pPr>
        <w:bidi w:val="0"/>
        <w:spacing w:line="300" w:lineRule="exact"/>
        <w:rPr>
          <w:rFonts w:asciiTheme="minorHAnsi" w:hAnsiTheme="minorHAnsi" w:cstheme="minorHAnsi"/>
        </w:rPr>
      </w:pPr>
    </w:p>
    <w:p w14:paraId="2288A896" w14:textId="77777777" w:rsidR="009859BC" w:rsidRPr="00E34239" w:rsidRDefault="009859BC" w:rsidP="009859BC">
      <w:pPr>
        <w:bidi w:val="0"/>
        <w:spacing w:line="300" w:lineRule="exact"/>
        <w:rPr>
          <w:rFonts w:asciiTheme="minorHAnsi" w:hAnsiTheme="minorHAnsi" w:cstheme="minorHAnsi"/>
        </w:rPr>
      </w:pPr>
    </w:p>
    <w:p w14:paraId="6FB85729" w14:textId="77777777" w:rsidR="008D30FB" w:rsidRPr="00E34239" w:rsidRDefault="008D30FB" w:rsidP="008D30FB">
      <w:pPr>
        <w:bidi w:val="0"/>
        <w:spacing w:line="300" w:lineRule="exact"/>
        <w:rPr>
          <w:rFonts w:asciiTheme="minorHAnsi" w:hAnsiTheme="minorHAnsi" w:cstheme="minorHAnsi"/>
        </w:rPr>
      </w:pPr>
    </w:p>
    <w:p w14:paraId="0DF4A37A" w14:textId="77777777" w:rsidR="008D30FB" w:rsidRPr="00E34239" w:rsidRDefault="008D30FB" w:rsidP="008D30FB">
      <w:pPr>
        <w:bidi w:val="0"/>
        <w:spacing w:line="300" w:lineRule="exact"/>
        <w:rPr>
          <w:rFonts w:asciiTheme="minorHAnsi" w:hAnsiTheme="minorHAnsi" w:cstheme="minorHAnsi"/>
        </w:rPr>
      </w:pPr>
    </w:p>
    <w:p w14:paraId="7D30423A" w14:textId="77777777" w:rsidR="008D30FB" w:rsidRPr="00E34239" w:rsidRDefault="008D30FB" w:rsidP="008D30FB">
      <w:pPr>
        <w:bidi w:val="0"/>
        <w:spacing w:line="300" w:lineRule="exact"/>
        <w:rPr>
          <w:rFonts w:asciiTheme="minorHAnsi" w:hAnsiTheme="minorHAnsi" w:cstheme="minorHAnsi"/>
        </w:rPr>
      </w:pPr>
    </w:p>
    <w:p w14:paraId="3F69B324" w14:textId="77777777" w:rsidR="008D30FB" w:rsidRPr="00E34239" w:rsidRDefault="008D30FB" w:rsidP="008D30FB">
      <w:pPr>
        <w:bidi w:val="0"/>
        <w:spacing w:line="300" w:lineRule="exact"/>
        <w:rPr>
          <w:rFonts w:asciiTheme="minorHAnsi" w:hAnsiTheme="minorHAnsi" w:cstheme="minorHAnsi"/>
        </w:rPr>
      </w:pPr>
    </w:p>
    <w:p w14:paraId="550A4085" w14:textId="77777777" w:rsidR="008D30FB" w:rsidRPr="00E34239" w:rsidRDefault="008D30FB" w:rsidP="008D30FB">
      <w:pPr>
        <w:bidi w:val="0"/>
        <w:spacing w:line="300" w:lineRule="exact"/>
        <w:rPr>
          <w:rFonts w:asciiTheme="minorHAnsi" w:hAnsiTheme="minorHAnsi" w:cstheme="minorHAnsi"/>
        </w:rPr>
      </w:pPr>
    </w:p>
    <w:p w14:paraId="055A235C" w14:textId="77777777" w:rsidR="008D30FB" w:rsidRPr="00E34239" w:rsidRDefault="008D30FB" w:rsidP="008D30FB">
      <w:pPr>
        <w:bidi w:val="0"/>
        <w:spacing w:line="300" w:lineRule="exact"/>
        <w:rPr>
          <w:rFonts w:asciiTheme="minorHAnsi" w:hAnsiTheme="minorHAnsi" w:cstheme="minorHAnsi"/>
        </w:rPr>
      </w:pPr>
    </w:p>
    <w:p w14:paraId="6E0B2941" w14:textId="77777777" w:rsidR="009859BC" w:rsidRPr="00E34239" w:rsidRDefault="009859BC" w:rsidP="009859BC">
      <w:pPr>
        <w:bidi w:val="0"/>
        <w:spacing w:line="300" w:lineRule="exact"/>
        <w:rPr>
          <w:rFonts w:asciiTheme="minorHAnsi" w:hAnsiTheme="minorHAnsi" w:cstheme="minorHAnsi"/>
        </w:rPr>
      </w:pPr>
    </w:p>
    <w:p w14:paraId="3D3AA297"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D7C5DFD" w14:textId="77777777" w:rsidR="009859BC" w:rsidRPr="00E34239" w:rsidRDefault="009859BC" w:rsidP="009859BC">
      <w:pPr>
        <w:bidi w:val="0"/>
        <w:spacing w:line="300" w:lineRule="exact"/>
        <w:rPr>
          <w:rFonts w:asciiTheme="minorHAnsi" w:hAnsiTheme="minorHAnsi" w:cstheme="minorHAnsi"/>
        </w:rPr>
      </w:pPr>
    </w:p>
    <w:p w14:paraId="772E724C" w14:textId="77777777" w:rsidR="009859BC" w:rsidRPr="00E34239" w:rsidRDefault="009859BC" w:rsidP="009859BC">
      <w:pPr>
        <w:bidi w:val="0"/>
        <w:spacing w:line="300" w:lineRule="exact"/>
        <w:rPr>
          <w:rFonts w:asciiTheme="minorHAnsi" w:hAnsiTheme="minorHAnsi" w:cstheme="minorHAnsi"/>
        </w:rPr>
      </w:pPr>
    </w:p>
    <w:p w14:paraId="4BE3C113" w14:textId="77777777"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14:paraId="7B72CC4B" w14:textId="77777777" w:rsidR="008D30FB" w:rsidRPr="00E34239" w:rsidRDefault="008D30FB" w:rsidP="008D30FB">
      <w:pPr>
        <w:bidi w:val="0"/>
        <w:spacing w:line="300" w:lineRule="exact"/>
        <w:rPr>
          <w:rFonts w:asciiTheme="minorHAnsi" w:hAnsiTheme="minorHAnsi" w:cstheme="minorHAnsi"/>
        </w:rPr>
      </w:pPr>
    </w:p>
    <w:p w14:paraId="7E1443A4" w14:textId="77777777" w:rsidR="008D30FB" w:rsidRPr="00E34239" w:rsidRDefault="008D30FB" w:rsidP="009A0280">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w:t>
      </w:r>
    </w:p>
    <w:p w14:paraId="6A73E815" w14:textId="77777777"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497"/>
        <w:gridCol w:w="2249"/>
        <w:gridCol w:w="1823"/>
        <w:gridCol w:w="1355"/>
        <w:gridCol w:w="1047"/>
      </w:tblGrid>
      <w:tr w:rsidR="008D30FB" w:rsidRPr="00E34239" w14:paraId="41084579" w14:textId="77777777" w:rsidTr="00BB3027">
        <w:tc>
          <w:tcPr>
            <w:tcW w:w="1061" w:type="dxa"/>
            <w:tcBorders>
              <w:bottom w:val="double" w:sz="4" w:space="0" w:color="auto"/>
              <w:right w:val="double" w:sz="4" w:space="0" w:color="auto"/>
            </w:tcBorders>
            <w:shd w:val="clear" w:color="auto" w:fill="E0E0E0"/>
            <w:vAlign w:val="center"/>
          </w:tcPr>
          <w:p w14:paraId="7B9B510E"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14:paraId="108187B7"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University</w:t>
            </w:r>
          </w:p>
        </w:tc>
        <w:tc>
          <w:tcPr>
            <w:tcW w:w="1910" w:type="dxa"/>
            <w:tcBorders>
              <w:left w:val="double" w:sz="4" w:space="0" w:color="auto"/>
              <w:bottom w:val="double" w:sz="4" w:space="0" w:color="auto"/>
              <w:right w:val="double" w:sz="4" w:space="0" w:color="auto"/>
            </w:tcBorders>
            <w:shd w:val="clear" w:color="auto" w:fill="E0E0E0"/>
            <w:vAlign w:val="center"/>
          </w:tcPr>
          <w:p w14:paraId="5440343F" w14:textId="77777777"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14:paraId="3E213AA4"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14:paraId="1BD372AF"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14:paraId="19E35388"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14:paraId="6B920257" w14:textId="77777777" w:rsidTr="00BB3027">
        <w:tc>
          <w:tcPr>
            <w:tcW w:w="1061" w:type="dxa"/>
            <w:tcBorders>
              <w:top w:val="double" w:sz="4" w:space="0" w:color="auto"/>
              <w:right w:val="double" w:sz="4" w:space="0" w:color="auto"/>
            </w:tcBorders>
          </w:tcPr>
          <w:p w14:paraId="755E0E37" w14:textId="77777777"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14:paraId="34545D53" w14:textId="77777777"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14:paraId="238D110C" w14:textId="77777777"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14:paraId="75D3AF4E" w14:textId="77777777"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14:paraId="54F93B25" w14:textId="77777777"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14:paraId="785EE55C" w14:textId="77777777" w:rsidR="008D30FB" w:rsidRPr="00E34239" w:rsidRDefault="008D30FB" w:rsidP="00FE11A2">
            <w:pPr>
              <w:bidi w:val="0"/>
              <w:spacing w:line="360" w:lineRule="auto"/>
              <w:rPr>
                <w:rFonts w:asciiTheme="minorHAnsi" w:hAnsiTheme="minorHAnsi" w:cstheme="minorHAnsi"/>
              </w:rPr>
            </w:pPr>
          </w:p>
        </w:tc>
      </w:tr>
      <w:tr w:rsidR="008D30FB" w:rsidRPr="00E34239" w14:paraId="1B1F72D4" w14:textId="77777777" w:rsidTr="00BB3027">
        <w:tc>
          <w:tcPr>
            <w:tcW w:w="1061" w:type="dxa"/>
            <w:tcBorders>
              <w:right w:val="double" w:sz="4" w:space="0" w:color="auto"/>
            </w:tcBorders>
          </w:tcPr>
          <w:p w14:paraId="5B70B0A0" w14:textId="77777777"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0D34CF0F" w14:textId="77777777"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3DF81943" w14:textId="77777777"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71EDFC9F" w14:textId="77777777"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14:paraId="5201656F" w14:textId="77777777"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14:paraId="1A9D2EF7" w14:textId="77777777" w:rsidR="008D30FB" w:rsidRPr="00E34239" w:rsidRDefault="008D30FB" w:rsidP="00FE11A2">
            <w:pPr>
              <w:bidi w:val="0"/>
              <w:spacing w:line="360" w:lineRule="auto"/>
              <w:rPr>
                <w:rFonts w:asciiTheme="minorHAnsi" w:hAnsiTheme="minorHAnsi" w:cstheme="minorHAnsi"/>
              </w:rPr>
            </w:pPr>
          </w:p>
        </w:tc>
      </w:tr>
      <w:tr w:rsidR="007C473C" w:rsidRPr="00E34239" w14:paraId="5B4F26FC" w14:textId="77777777" w:rsidTr="00BB3027">
        <w:tc>
          <w:tcPr>
            <w:tcW w:w="1061" w:type="dxa"/>
            <w:tcBorders>
              <w:right w:val="double" w:sz="4" w:space="0" w:color="auto"/>
            </w:tcBorders>
          </w:tcPr>
          <w:p w14:paraId="2084F23B"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274D724A"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612644D7"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142BE2A5"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72A2950D"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623D0E01" w14:textId="77777777" w:rsidR="007C473C" w:rsidRPr="00E34239" w:rsidRDefault="007C473C" w:rsidP="00FE11A2">
            <w:pPr>
              <w:bidi w:val="0"/>
              <w:spacing w:line="360" w:lineRule="auto"/>
              <w:rPr>
                <w:rFonts w:asciiTheme="minorHAnsi" w:hAnsiTheme="minorHAnsi" w:cstheme="minorHAnsi"/>
              </w:rPr>
            </w:pPr>
          </w:p>
        </w:tc>
      </w:tr>
      <w:tr w:rsidR="007C473C" w:rsidRPr="00E34239" w14:paraId="5AFE5A72" w14:textId="77777777" w:rsidTr="00BB3027">
        <w:tc>
          <w:tcPr>
            <w:tcW w:w="1061" w:type="dxa"/>
            <w:tcBorders>
              <w:right w:val="double" w:sz="4" w:space="0" w:color="auto"/>
            </w:tcBorders>
          </w:tcPr>
          <w:p w14:paraId="06977D99"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7CBA0735"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07B3780A"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0B10CDCF"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1EB43E31"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03C295ED" w14:textId="77777777" w:rsidR="007C473C" w:rsidRPr="00E34239" w:rsidRDefault="007C473C" w:rsidP="00FE11A2">
            <w:pPr>
              <w:bidi w:val="0"/>
              <w:spacing w:line="360" w:lineRule="auto"/>
              <w:rPr>
                <w:rFonts w:asciiTheme="minorHAnsi" w:hAnsiTheme="minorHAnsi" w:cstheme="minorHAnsi"/>
              </w:rPr>
            </w:pPr>
          </w:p>
        </w:tc>
      </w:tr>
    </w:tbl>
    <w:p w14:paraId="6AE0ADD7" w14:textId="77777777" w:rsidR="008D30FB" w:rsidRPr="00E34239" w:rsidRDefault="008D30FB" w:rsidP="008D30FB">
      <w:pPr>
        <w:bidi w:val="0"/>
        <w:spacing w:line="300" w:lineRule="exact"/>
        <w:rPr>
          <w:rFonts w:asciiTheme="minorHAnsi" w:hAnsiTheme="minorHAnsi" w:cstheme="minorHAnsi"/>
        </w:rPr>
      </w:pPr>
    </w:p>
    <w:p w14:paraId="4879F68F" w14:textId="77777777" w:rsidR="008D30FB" w:rsidRPr="00E34239" w:rsidRDefault="008D30FB" w:rsidP="008D30FB">
      <w:pPr>
        <w:bidi w:val="0"/>
        <w:spacing w:line="300" w:lineRule="exact"/>
        <w:rPr>
          <w:rFonts w:asciiTheme="minorHAnsi" w:hAnsiTheme="minorHAnsi" w:cstheme="minorHAnsi"/>
        </w:rPr>
      </w:pPr>
    </w:p>
    <w:p w14:paraId="09F4A3B2" w14:textId="77777777" w:rsidR="008D30FB" w:rsidRPr="00E34239" w:rsidRDefault="009A0280" w:rsidP="008D30FB">
      <w:pPr>
        <w:numPr>
          <w:ilvl w:val="0"/>
          <w:numId w:val="8"/>
        </w:numPr>
        <w:tabs>
          <w:tab w:val="right" w:pos="0"/>
        </w:tabs>
        <w:bidi w:val="0"/>
        <w:spacing w:line="360" w:lineRule="auto"/>
        <w:rPr>
          <w:rFonts w:asciiTheme="minorHAnsi" w:hAnsiTheme="minorHAnsi" w:cstheme="minorHAnsi"/>
        </w:rPr>
      </w:pPr>
      <w:r>
        <w:rPr>
          <w:rFonts w:asciiTheme="minorHAnsi" w:hAnsiTheme="minorHAnsi" w:cstheme="minorHAnsi"/>
        </w:rPr>
        <w:t>Official documentation</w:t>
      </w:r>
      <w:r w:rsidRPr="00E34239">
        <w:rPr>
          <w:rFonts w:asciiTheme="minorHAnsi" w:hAnsiTheme="minorHAnsi" w:cstheme="minorHAnsi"/>
        </w:rPr>
        <w:t xml:space="preserve"> </w:t>
      </w:r>
      <w:r w:rsidR="008D30FB" w:rsidRPr="00E34239">
        <w:rPr>
          <w:rFonts w:asciiTheme="minorHAnsi" w:hAnsiTheme="minorHAnsi" w:cstheme="minorHAnsi"/>
        </w:rPr>
        <w:t xml:space="preserve">of </w:t>
      </w:r>
      <w:r w:rsidR="008D30FB" w:rsidRPr="00E34239">
        <w:rPr>
          <w:rFonts w:asciiTheme="minorHAnsi" w:hAnsiTheme="minorHAnsi" w:cstheme="minorHAnsi"/>
          <w:b/>
          <w:bCs/>
        </w:rPr>
        <w:t>Undergraduate</w:t>
      </w:r>
      <w:r w:rsidR="008D30FB" w:rsidRPr="00E34239">
        <w:rPr>
          <w:rFonts w:asciiTheme="minorHAnsi" w:hAnsiTheme="minorHAnsi" w:cstheme="minorHAnsi"/>
        </w:rPr>
        <w:t xml:space="preserve"> </w:t>
      </w:r>
      <w:r>
        <w:rPr>
          <w:rFonts w:asciiTheme="minorHAnsi" w:hAnsiTheme="minorHAnsi" w:cstheme="minorHAnsi"/>
        </w:rPr>
        <w:t xml:space="preserve">+ Graduate* </w:t>
      </w:r>
      <w:r w:rsidR="008D30FB" w:rsidRPr="00E34239">
        <w:rPr>
          <w:rFonts w:asciiTheme="minorHAnsi" w:hAnsiTheme="minorHAnsi" w:cstheme="minorHAnsi"/>
        </w:rPr>
        <w:t>Studies (to be attached to this form)</w:t>
      </w:r>
    </w:p>
    <w:p w14:paraId="09388BAE" w14:textId="77777777"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59534589" w14:textId="77777777" w:rsidR="008D30FB" w:rsidRPr="00EA77A3"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6A9F82DE" w14:textId="77777777" w:rsidR="00EA77A3" w:rsidRPr="00E34239" w:rsidRDefault="00EA77A3" w:rsidP="00EA77A3">
      <w:pPr>
        <w:tabs>
          <w:tab w:val="right" w:pos="540"/>
        </w:tabs>
        <w:bidi w:val="0"/>
        <w:spacing w:line="360" w:lineRule="auto"/>
        <w:ind w:left="1440"/>
        <w:rPr>
          <w:rFonts w:asciiTheme="minorHAnsi" w:hAnsiTheme="minorHAnsi" w:cstheme="minorHAnsi"/>
        </w:rPr>
      </w:pPr>
    </w:p>
    <w:p w14:paraId="046C6049" w14:textId="77777777" w:rsidR="008D66AA" w:rsidRPr="00E34239" w:rsidRDefault="009A0280" w:rsidP="00EA77A3">
      <w:pPr>
        <w:tabs>
          <w:tab w:val="right" w:pos="540"/>
        </w:tabs>
        <w:bidi w:val="0"/>
        <w:spacing w:line="360" w:lineRule="auto"/>
        <w:ind w:left="540"/>
        <w:rPr>
          <w:rFonts w:asciiTheme="minorHAnsi" w:hAnsiTheme="minorHAnsi" w:cstheme="minorHAnsi"/>
        </w:rPr>
      </w:pPr>
      <w:r>
        <w:rPr>
          <w:rFonts w:asciiTheme="minorHAnsi" w:hAnsiTheme="minorHAnsi" w:cstheme="minorHAnsi"/>
        </w:rPr>
        <w:t xml:space="preserve">*Students in the Direct PhD tracks (BA </w:t>
      </w:r>
      <w:r w:rsidRPr="009A0280">
        <w:rPr>
          <w:rFonts w:asciiTheme="minorHAnsi" w:hAnsiTheme="minorHAnsi" w:cstheme="minorHAnsi"/>
        </w:rPr>
        <w:sym w:font="Wingdings" w:char="F0E0"/>
      </w:r>
      <w:r>
        <w:rPr>
          <w:rFonts w:asciiTheme="minorHAnsi" w:hAnsiTheme="minorHAnsi" w:cstheme="minorHAnsi"/>
        </w:rPr>
        <w:t xml:space="preserve"> PhD) are not required to provide </w:t>
      </w:r>
      <w:proofErr w:type="gramStart"/>
      <w:r>
        <w:rPr>
          <w:rFonts w:asciiTheme="minorHAnsi" w:hAnsiTheme="minorHAnsi" w:cstheme="minorHAnsi"/>
        </w:rPr>
        <w:t>Master's</w:t>
      </w:r>
      <w:proofErr w:type="gramEnd"/>
      <w:r>
        <w:rPr>
          <w:rFonts w:asciiTheme="minorHAnsi" w:hAnsiTheme="minorHAnsi" w:cstheme="minorHAnsi"/>
        </w:rPr>
        <w:t xml:space="preserve"> degree transcripts.</w:t>
      </w:r>
    </w:p>
    <w:p w14:paraId="4CB677A2" w14:textId="77777777" w:rsidR="008D66AA" w:rsidRPr="00E34239" w:rsidRDefault="008D66AA" w:rsidP="008D66AA">
      <w:pPr>
        <w:tabs>
          <w:tab w:val="right" w:pos="540"/>
        </w:tabs>
        <w:bidi w:val="0"/>
        <w:spacing w:line="360" w:lineRule="auto"/>
        <w:rPr>
          <w:rFonts w:asciiTheme="minorHAnsi" w:hAnsiTheme="minorHAnsi" w:cstheme="minorHAnsi"/>
        </w:rPr>
      </w:pPr>
    </w:p>
    <w:p w14:paraId="0F1854A7" w14:textId="77777777" w:rsidR="008D30FB" w:rsidRDefault="00C06363" w:rsidP="008D66AA">
      <w:pPr>
        <w:pStyle w:val="aa"/>
        <w:numPr>
          <w:ilvl w:val="0"/>
          <w:numId w:val="8"/>
        </w:numPr>
        <w:bidi w:val="0"/>
        <w:spacing w:line="300" w:lineRule="exact"/>
        <w:rPr>
          <w:rFonts w:asciiTheme="minorHAnsi" w:hAnsiTheme="minorHAnsi" w:cstheme="minorHAnsi"/>
          <w:b/>
          <w:bCs/>
        </w:rPr>
      </w:pPr>
      <w:r>
        <w:rPr>
          <w:rFonts w:asciiTheme="minorHAnsi" w:hAnsiTheme="minorHAnsi" w:cstheme="minorHAnsi"/>
          <w:b/>
          <w:bCs/>
        </w:rPr>
        <w:t>Which PhD track are you enrolled in?</w:t>
      </w:r>
    </w:p>
    <w:p w14:paraId="33743321" w14:textId="77777777" w:rsidR="00EA77A3" w:rsidRPr="00E34239" w:rsidRDefault="00EA77A3" w:rsidP="00EA77A3">
      <w:pPr>
        <w:pStyle w:val="aa"/>
        <w:bidi w:val="0"/>
        <w:spacing w:line="300" w:lineRule="exact"/>
        <w:rPr>
          <w:rFonts w:asciiTheme="minorHAnsi" w:hAnsiTheme="minorHAnsi" w:cstheme="minorHAnsi"/>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5716"/>
      </w:tblGrid>
      <w:tr w:rsidR="008D30FB" w:rsidRPr="00E34239" w14:paraId="37AC4C84" w14:textId="77777777" w:rsidTr="00E34239">
        <w:trPr>
          <w:trHeight w:val="408"/>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BDA5621" w14:textId="77777777" w:rsidR="008D30FB" w:rsidRPr="00E34239" w:rsidRDefault="00E34239" w:rsidP="00FE11A2">
            <w:pPr>
              <w:bidi w:val="0"/>
              <w:spacing w:line="300" w:lineRule="exact"/>
              <w:ind w:right="540"/>
              <w:rPr>
                <w:rFonts w:asciiTheme="minorHAnsi" w:hAnsiTheme="minorHAnsi" w:cstheme="minorHAnsi"/>
              </w:rPr>
            </w:pPr>
            <w:r>
              <w:rPr>
                <w:rFonts w:asciiTheme="minorHAnsi" w:hAnsiTheme="minorHAnsi" w:cstheme="minorHAnsi"/>
                <w:b/>
                <w:bCs/>
              </w:rPr>
              <w:t>PhD Track</w:t>
            </w:r>
          </w:p>
        </w:tc>
        <w:tc>
          <w:tcPr>
            <w:tcW w:w="5716" w:type="dxa"/>
            <w:tcBorders>
              <w:top w:val="double" w:sz="4" w:space="0" w:color="auto"/>
              <w:left w:val="double" w:sz="4" w:space="0" w:color="auto"/>
              <w:bottom w:val="double" w:sz="4" w:space="0" w:color="auto"/>
            </w:tcBorders>
            <w:vAlign w:val="center"/>
          </w:tcPr>
          <w:p w14:paraId="5226DAFF" w14:textId="77777777" w:rsidR="008D30FB" w:rsidRPr="00E34239" w:rsidRDefault="008D30FB" w:rsidP="008D30FB">
            <w:pPr>
              <w:bidi w:val="0"/>
              <w:spacing w:line="300" w:lineRule="exact"/>
              <w:ind w:right="540"/>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Regular (BA </w:t>
            </w:r>
            <w:r w:rsidRPr="00E34239">
              <w:rPr>
                <w:rFonts w:asciiTheme="minorHAnsi" w:hAnsiTheme="minorHAnsi" w:cstheme="minorHAnsi"/>
              </w:rPr>
              <w:sym w:font="Wingdings" w:char="F0E0"/>
            </w:r>
            <w:r w:rsidRPr="00E34239">
              <w:rPr>
                <w:rFonts w:asciiTheme="minorHAnsi" w:hAnsiTheme="minorHAnsi" w:cstheme="minorHAnsi"/>
              </w:rPr>
              <w:t xml:space="preserve"> MA </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Pr="00E34239">
              <w:rPr>
                <w:rFonts w:ascii="Segoe UI Symbol" w:hAnsi="Segoe UI Symbol" w:cs="Segoe UI Symbol"/>
              </w:rPr>
              <w:t>☐</w:t>
            </w:r>
            <w:r w:rsidRPr="00E34239">
              <w:rPr>
                <w:rFonts w:asciiTheme="minorHAnsi" w:hAnsiTheme="minorHAnsi" w:cstheme="minorHAnsi"/>
              </w:rPr>
              <w:t xml:space="preserve"> Combined (BA </w:t>
            </w:r>
            <w:r w:rsidRPr="00E34239">
              <w:rPr>
                <w:rFonts w:asciiTheme="minorHAnsi" w:hAnsiTheme="minorHAnsi" w:cstheme="minorHAnsi"/>
              </w:rPr>
              <w:sym w:font="Wingdings" w:char="F0E0"/>
            </w:r>
            <w:r w:rsidRPr="00E34239">
              <w:rPr>
                <w:rFonts w:asciiTheme="minorHAnsi" w:hAnsiTheme="minorHAnsi" w:cstheme="minorHAnsi"/>
              </w:rPr>
              <w:t xml:space="preserve"> MA [no thesis]</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00F93F60" w:rsidRPr="00E34239">
              <w:rPr>
                <w:rFonts w:ascii="Segoe UI Symbol" w:hAnsi="Segoe UI Symbol" w:cs="Segoe UI Symbol"/>
              </w:rPr>
              <w:t>☐</w:t>
            </w:r>
            <w:r w:rsidR="00F93F60" w:rsidRPr="00E34239">
              <w:rPr>
                <w:rFonts w:asciiTheme="minorHAnsi" w:hAnsiTheme="minorHAnsi" w:cstheme="minorHAnsi"/>
              </w:rPr>
              <w:t xml:space="preserve"> Direct (BA </w:t>
            </w:r>
            <w:r w:rsidR="00F93F60" w:rsidRPr="00E34239">
              <w:rPr>
                <w:rFonts w:asciiTheme="minorHAnsi" w:hAnsiTheme="minorHAnsi" w:cstheme="minorHAnsi"/>
              </w:rPr>
              <w:sym w:font="Wingdings" w:char="F0E0"/>
            </w:r>
            <w:r w:rsidR="00F93F60" w:rsidRPr="00E34239">
              <w:rPr>
                <w:rFonts w:asciiTheme="minorHAnsi" w:hAnsiTheme="minorHAnsi" w:cstheme="minorHAnsi"/>
              </w:rPr>
              <w:t xml:space="preserve"> PhD)</w:t>
            </w:r>
          </w:p>
        </w:tc>
      </w:tr>
    </w:tbl>
    <w:p w14:paraId="680042A9" w14:textId="77777777" w:rsidR="008D30FB" w:rsidRPr="00E34239" w:rsidRDefault="008D30FB" w:rsidP="008D30FB">
      <w:pPr>
        <w:bidi w:val="0"/>
        <w:spacing w:line="300" w:lineRule="exact"/>
        <w:rPr>
          <w:rFonts w:asciiTheme="minorHAnsi" w:hAnsiTheme="minorHAnsi" w:cstheme="minorHAnsi"/>
        </w:rPr>
      </w:pPr>
    </w:p>
    <w:p w14:paraId="6D0A3E02" w14:textId="77777777" w:rsidR="008D30FB" w:rsidRPr="00E34239" w:rsidRDefault="008D30FB" w:rsidP="008D30FB">
      <w:pPr>
        <w:bidi w:val="0"/>
        <w:spacing w:line="300" w:lineRule="exact"/>
        <w:rPr>
          <w:rFonts w:asciiTheme="minorHAnsi" w:hAnsiTheme="minorHAnsi" w:cstheme="minorHAnsi"/>
        </w:rPr>
      </w:pPr>
    </w:p>
    <w:p w14:paraId="3CF9D327" w14:textId="77777777" w:rsidR="008D66AA" w:rsidRPr="00E34239" w:rsidRDefault="008D66AA" w:rsidP="008D66AA">
      <w:pPr>
        <w:bidi w:val="0"/>
        <w:spacing w:line="300" w:lineRule="exact"/>
        <w:rPr>
          <w:rFonts w:asciiTheme="minorHAnsi" w:hAnsiTheme="minorHAnsi" w:cstheme="minorHAnsi"/>
        </w:rPr>
      </w:pPr>
    </w:p>
    <w:p w14:paraId="572665E5" w14:textId="77777777" w:rsidR="00E34239" w:rsidRPr="00E34239" w:rsidRDefault="00E34239" w:rsidP="00E34239">
      <w:pPr>
        <w:bidi w:val="0"/>
        <w:spacing w:line="300" w:lineRule="exact"/>
        <w:ind w:left="720"/>
        <w:rPr>
          <w:rFonts w:asciiTheme="minorHAnsi" w:hAnsiTheme="minorHAnsi" w:cstheme="minorHAnsi"/>
        </w:rPr>
      </w:pPr>
    </w:p>
    <w:p w14:paraId="771FDD27" w14:textId="77777777" w:rsidR="008D66AA" w:rsidRPr="00E34239" w:rsidRDefault="008D66AA">
      <w:pPr>
        <w:bidi w:val="0"/>
        <w:spacing w:after="160" w:line="259" w:lineRule="auto"/>
        <w:rPr>
          <w:rFonts w:asciiTheme="minorHAnsi" w:hAnsiTheme="minorHAnsi" w:cstheme="minorHAnsi"/>
          <w:rtl/>
        </w:rPr>
      </w:pPr>
      <w:r w:rsidRPr="00E34239">
        <w:rPr>
          <w:rFonts w:asciiTheme="minorHAnsi" w:hAnsiTheme="minorHAnsi" w:cstheme="minorHAnsi"/>
          <w:rtl/>
        </w:rPr>
        <w:br w:type="page"/>
      </w:r>
    </w:p>
    <w:p w14:paraId="1C740EA4" w14:textId="77777777"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14:paraId="2B626B97" w14:textId="77777777"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14:paraId="622AC449" w14:textId="77777777" w:rsidTr="00BB3027">
        <w:trPr>
          <w:trHeight w:val="437"/>
        </w:trPr>
        <w:tc>
          <w:tcPr>
            <w:tcW w:w="2041" w:type="dxa"/>
            <w:tcBorders>
              <w:bottom w:val="double" w:sz="4" w:space="0" w:color="auto"/>
              <w:right w:val="double" w:sz="4" w:space="0" w:color="auto"/>
            </w:tcBorders>
            <w:shd w:val="clear" w:color="auto" w:fill="E0E0E0"/>
            <w:vAlign w:val="center"/>
          </w:tcPr>
          <w:p w14:paraId="79C65AAA"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499131A8"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14:paraId="1D556CC8" w14:textId="77777777" w:rsidTr="00BB3027">
        <w:tc>
          <w:tcPr>
            <w:tcW w:w="2041" w:type="dxa"/>
            <w:tcBorders>
              <w:top w:val="double" w:sz="4" w:space="0" w:color="auto"/>
              <w:right w:val="double" w:sz="4" w:space="0" w:color="auto"/>
            </w:tcBorders>
          </w:tcPr>
          <w:p w14:paraId="1DB8FE96"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5D0B80B4"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5425C90B" w14:textId="77777777" w:rsidTr="00BB3027">
        <w:tc>
          <w:tcPr>
            <w:tcW w:w="2041" w:type="dxa"/>
            <w:tcBorders>
              <w:right w:val="double" w:sz="4" w:space="0" w:color="auto"/>
            </w:tcBorders>
          </w:tcPr>
          <w:p w14:paraId="713B0401"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01581EB"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9B6D68C" w14:textId="77777777" w:rsidTr="00BB3027">
        <w:tc>
          <w:tcPr>
            <w:tcW w:w="2041" w:type="dxa"/>
            <w:tcBorders>
              <w:right w:val="double" w:sz="4" w:space="0" w:color="auto"/>
            </w:tcBorders>
          </w:tcPr>
          <w:p w14:paraId="489E9F70"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8575725"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3D45FC11" w14:textId="77777777" w:rsidTr="00BB3027">
        <w:tc>
          <w:tcPr>
            <w:tcW w:w="2041" w:type="dxa"/>
            <w:tcBorders>
              <w:right w:val="double" w:sz="4" w:space="0" w:color="auto"/>
            </w:tcBorders>
          </w:tcPr>
          <w:p w14:paraId="165183DE"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3C884E"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82E793F" w14:textId="77777777" w:rsidTr="00BB3027">
        <w:tc>
          <w:tcPr>
            <w:tcW w:w="2041" w:type="dxa"/>
            <w:tcBorders>
              <w:right w:val="double" w:sz="4" w:space="0" w:color="auto"/>
            </w:tcBorders>
          </w:tcPr>
          <w:p w14:paraId="40E3E8F3"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26C84C7"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23F2CB54" w14:textId="77777777" w:rsidTr="00BB3027">
        <w:tc>
          <w:tcPr>
            <w:tcW w:w="2041" w:type="dxa"/>
            <w:tcBorders>
              <w:right w:val="double" w:sz="4" w:space="0" w:color="auto"/>
            </w:tcBorders>
          </w:tcPr>
          <w:p w14:paraId="49EE2D25"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146CB51" w14:textId="77777777" w:rsidR="008D66AA" w:rsidRPr="00E34239" w:rsidRDefault="008D66AA" w:rsidP="00FE11A2">
            <w:pPr>
              <w:bidi w:val="0"/>
              <w:spacing w:line="360" w:lineRule="auto"/>
              <w:ind w:right="540"/>
              <w:rPr>
                <w:rFonts w:asciiTheme="minorHAnsi" w:hAnsiTheme="minorHAnsi" w:cstheme="minorHAnsi"/>
              </w:rPr>
            </w:pPr>
          </w:p>
        </w:tc>
      </w:tr>
    </w:tbl>
    <w:p w14:paraId="346F1462" w14:textId="77777777" w:rsidR="008D66AA" w:rsidRPr="00E34239" w:rsidRDefault="008D66AA" w:rsidP="008D66AA">
      <w:pPr>
        <w:bidi w:val="0"/>
        <w:spacing w:line="300" w:lineRule="exact"/>
        <w:rPr>
          <w:rFonts w:asciiTheme="minorHAnsi" w:hAnsiTheme="minorHAnsi" w:cstheme="minorHAnsi"/>
        </w:rPr>
      </w:pPr>
    </w:p>
    <w:p w14:paraId="246DB64A" w14:textId="77777777" w:rsidR="008D66AA" w:rsidRPr="00E34239" w:rsidRDefault="008D66AA" w:rsidP="008D66AA">
      <w:pPr>
        <w:bidi w:val="0"/>
        <w:spacing w:line="300" w:lineRule="exact"/>
        <w:rPr>
          <w:rFonts w:asciiTheme="minorHAnsi" w:hAnsiTheme="minorHAnsi" w:cstheme="minorHAnsi"/>
        </w:rPr>
      </w:pPr>
    </w:p>
    <w:p w14:paraId="1FF701B0" w14:textId="77777777"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2087761" w14:textId="77777777" w:rsidR="008D66AA" w:rsidRPr="00E34239" w:rsidRDefault="008D66AA" w:rsidP="00C06363">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D. PhD</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14:paraId="79D8B826" w14:textId="77777777"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14:paraId="2926B84C"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A1D89F0" w14:textId="77777777"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14:paraId="2A4160AE" w14:textId="77777777"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14:paraId="00459CB1"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D790138"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14:paraId="3630915E" w14:textId="77777777"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14:paraId="6D84C21B" w14:textId="77777777"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998E81A"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14:paraId="4A0CF0F5" w14:textId="77777777"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14:paraId="2FF57444"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91771EF" w14:textId="77777777"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14:paraId="337A957F" w14:textId="77777777" w:rsidR="00194E86"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Natural Sciences</w:t>
            </w:r>
          </w:p>
          <w:p w14:paraId="00C60168"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Social Sciences</w:t>
            </w:r>
          </w:p>
          <w:p w14:paraId="4730A535"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Humanities </w:t>
            </w:r>
          </w:p>
          <w:p w14:paraId="303EC576"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Education</w:t>
            </w:r>
          </w:p>
          <w:p w14:paraId="732A11B0" w14:textId="77777777" w:rsidR="003C10D7" w:rsidRPr="00E34239" w:rsidRDefault="003C10D7" w:rsidP="003C10D7">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p>
        </w:tc>
      </w:tr>
      <w:tr w:rsidR="008D66AA" w:rsidRPr="00E34239" w14:paraId="48378406"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7A1AC2" w14:textId="77777777" w:rsidR="008D66AA" w:rsidRPr="00E34239" w:rsidRDefault="003C10D7" w:rsidP="00FE11A2">
            <w:pPr>
              <w:bidi w:val="0"/>
              <w:spacing w:line="300" w:lineRule="exact"/>
              <w:ind w:right="539"/>
              <w:rPr>
                <w:rFonts w:asciiTheme="minorHAnsi" w:hAnsiTheme="minorHAnsi" w:cstheme="minorHAnsi"/>
              </w:rPr>
            </w:pPr>
            <w:r w:rsidRPr="00E34239">
              <w:rPr>
                <w:rFonts w:asciiTheme="minorHAnsi" w:hAnsiTheme="minorHAnsi" w:cstheme="minorHAnsi"/>
              </w:rPr>
              <w:t>Scientific Field</w:t>
            </w:r>
          </w:p>
        </w:tc>
        <w:tc>
          <w:tcPr>
            <w:tcW w:w="5118" w:type="dxa"/>
            <w:tcBorders>
              <w:top w:val="double" w:sz="4" w:space="0" w:color="auto"/>
              <w:left w:val="double" w:sz="4" w:space="0" w:color="auto"/>
              <w:bottom w:val="double" w:sz="4" w:space="0" w:color="auto"/>
            </w:tcBorders>
            <w:vAlign w:val="center"/>
          </w:tcPr>
          <w:p w14:paraId="45617E4F" w14:textId="77777777" w:rsidR="008D66AA" w:rsidRPr="00E34239" w:rsidRDefault="008D66AA" w:rsidP="00FE11A2">
            <w:pPr>
              <w:bidi w:val="0"/>
              <w:spacing w:line="300" w:lineRule="exact"/>
              <w:ind w:right="539"/>
              <w:jc w:val="center"/>
              <w:rPr>
                <w:rFonts w:asciiTheme="minorHAnsi" w:hAnsiTheme="minorHAnsi" w:cstheme="minorHAnsi"/>
              </w:rPr>
            </w:pPr>
          </w:p>
        </w:tc>
      </w:tr>
    </w:tbl>
    <w:p w14:paraId="14D0C687" w14:textId="77777777"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3306"/>
      </w:tblGrid>
      <w:tr w:rsidR="007C59F5" w:rsidRPr="00E34239" w14:paraId="15A509C9" w14:textId="77777777" w:rsidTr="00EA77A3">
        <w:trPr>
          <w:trHeight w:val="384"/>
          <w:jc w:val="center"/>
        </w:trPr>
        <w:tc>
          <w:tcPr>
            <w:tcW w:w="5382" w:type="dxa"/>
            <w:tcBorders>
              <w:bottom w:val="double" w:sz="4" w:space="0" w:color="auto"/>
              <w:right w:val="double" w:sz="4" w:space="0" w:color="auto"/>
            </w:tcBorders>
            <w:shd w:val="clear" w:color="auto" w:fill="E0E0E0"/>
            <w:tcMar>
              <w:left w:w="57" w:type="dxa"/>
              <w:right w:w="57" w:type="dxa"/>
            </w:tcMar>
            <w:vAlign w:val="center"/>
          </w:tcPr>
          <w:p w14:paraId="285CF58C" w14:textId="77777777" w:rsidR="007C59F5" w:rsidRPr="00E34239" w:rsidRDefault="007C59F5" w:rsidP="007C59F5">
            <w:pPr>
              <w:bidi w:val="0"/>
              <w:spacing w:line="300" w:lineRule="exact"/>
              <w:ind w:right="540"/>
              <w:rPr>
                <w:rFonts w:asciiTheme="minorHAnsi" w:hAnsiTheme="minorHAnsi" w:cstheme="minorHAnsi"/>
              </w:rPr>
            </w:pPr>
            <w:r w:rsidRPr="00E34239">
              <w:rPr>
                <w:rFonts w:asciiTheme="minorHAnsi" w:hAnsiTheme="minorHAnsi" w:cstheme="minorHAnsi"/>
              </w:rPr>
              <w:t>PhD Start Date (MM/YYYY)</w:t>
            </w:r>
          </w:p>
        </w:tc>
        <w:tc>
          <w:tcPr>
            <w:tcW w:w="3306" w:type="dxa"/>
            <w:tcBorders>
              <w:left w:val="double" w:sz="4" w:space="0" w:color="auto"/>
              <w:bottom w:val="double" w:sz="4" w:space="0" w:color="auto"/>
            </w:tcBorders>
            <w:vAlign w:val="center"/>
          </w:tcPr>
          <w:p w14:paraId="1144C0CC" w14:textId="77777777" w:rsidR="007C59F5" w:rsidRPr="00E34239" w:rsidRDefault="007C59F5" w:rsidP="00FE11A2">
            <w:pPr>
              <w:spacing w:line="300" w:lineRule="exact"/>
              <w:ind w:right="540"/>
              <w:rPr>
                <w:rFonts w:asciiTheme="minorHAnsi" w:hAnsiTheme="minorHAnsi" w:cstheme="minorHAnsi"/>
                <w:rtl/>
              </w:rPr>
            </w:pPr>
          </w:p>
        </w:tc>
      </w:tr>
      <w:tr w:rsidR="007C59F5" w:rsidRPr="00E34239" w14:paraId="0A1712F7" w14:textId="77777777" w:rsidTr="00EA77A3">
        <w:trPr>
          <w:trHeight w:val="25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77515EB" w14:textId="77777777" w:rsidR="007C59F5" w:rsidRPr="00E34239" w:rsidRDefault="007C59F5" w:rsidP="00FE11A2">
            <w:pPr>
              <w:bidi w:val="0"/>
              <w:spacing w:line="300" w:lineRule="exact"/>
              <w:ind w:right="540"/>
              <w:rPr>
                <w:rFonts w:asciiTheme="minorHAnsi" w:hAnsiTheme="minorHAnsi" w:cstheme="minorHAnsi"/>
              </w:rPr>
            </w:pPr>
            <w:r w:rsidRPr="00E34239">
              <w:rPr>
                <w:rFonts w:asciiTheme="minorHAnsi" w:hAnsiTheme="minorHAnsi" w:cstheme="minorHAnsi"/>
              </w:rPr>
              <w:t>Have You Submitted a Research Proposal</w:t>
            </w:r>
            <w:r w:rsidR="00827A2A" w:rsidRPr="00E34239">
              <w:rPr>
                <w:rFonts w:asciiTheme="minorHAnsi" w:hAnsiTheme="minorHAnsi" w:cstheme="minorHAnsi"/>
              </w:rPr>
              <w:t>?</w:t>
            </w:r>
          </w:p>
        </w:tc>
        <w:tc>
          <w:tcPr>
            <w:tcW w:w="3306" w:type="dxa"/>
            <w:tcBorders>
              <w:top w:val="double" w:sz="4" w:space="0" w:color="auto"/>
              <w:left w:val="double" w:sz="4" w:space="0" w:color="auto"/>
              <w:bottom w:val="double" w:sz="4" w:space="0" w:color="auto"/>
            </w:tcBorders>
            <w:vAlign w:val="center"/>
          </w:tcPr>
          <w:p w14:paraId="61D6D786" w14:textId="77777777" w:rsidR="007C59F5" w:rsidRPr="00E34239" w:rsidRDefault="00827A2A" w:rsidP="00827A2A">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7C59F5" w:rsidRPr="00E34239" w14:paraId="3C3ECCBF"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23F34B2" w14:textId="77777777" w:rsidR="007C59F5" w:rsidRPr="00E34239" w:rsidRDefault="00827A2A" w:rsidP="00FE11A2">
            <w:pPr>
              <w:bidi w:val="0"/>
              <w:spacing w:line="300" w:lineRule="exact"/>
              <w:ind w:right="540"/>
              <w:rPr>
                <w:rFonts w:asciiTheme="minorHAnsi" w:hAnsiTheme="minorHAnsi" w:cstheme="minorHAnsi"/>
              </w:rPr>
            </w:pPr>
            <w:r w:rsidRPr="00E34239">
              <w:rPr>
                <w:rFonts w:asciiTheme="minorHAnsi" w:hAnsiTheme="minorHAnsi" w:cstheme="minorHAnsi"/>
              </w:rPr>
              <w:t>Date of Submission (MM/YYYY)</w:t>
            </w:r>
          </w:p>
        </w:tc>
        <w:tc>
          <w:tcPr>
            <w:tcW w:w="3306" w:type="dxa"/>
            <w:tcBorders>
              <w:top w:val="double" w:sz="4" w:space="0" w:color="auto"/>
              <w:left w:val="double" w:sz="4" w:space="0" w:color="auto"/>
              <w:bottom w:val="double" w:sz="4" w:space="0" w:color="auto"/>
            </w:tcBorders>
            <w:vAlign w:val="center"/>
          </w:tcPr>
          <w:p w14:paraId="3DD55586" w14:textId="77777777" w:rsidR="007C59F5" w:rsidRPr="00E34239" w:rsidRDefault="007C59F5" w:rsidP="00FE11A2">
            <w:pPr>
              <w:bidi w:val="0"/>
              <w:spacing w:line="300" w:lineRule="exact"/>
              <w:ind w:right="540"/>
              <w:rPr>
                <w:rFonts w:asciiTheme="minorHAnsi" w:hAnsiTheme="minorHAnsi" w:cstheme="minorHAnsi"/>
              </w:rPr>
            </w:pPr>
          </w:p>
        </w:tc>
      </w:tr>
      <w:tr w:rsidR="00827A2A" w:rsidRPr="00E34239" w14:paraId="621E99B2"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04197C6"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Has Your Research Proposal been Approved?</w:t>
            </w:r>
          </w:p>
        </w:tc>
        <w:tc>
          <w:tcPr>
            <w:tcW w:w="3306" w:type="dxa"/>
            <w:tcBorders>
              <w:top w:val="double" w:sz="4" w:space="0" w:color="auto"/>
              <w:left w:val="double" w:sz="4" w:space="0" w:color="auto"/>
              <w:bottom w:val="double" w:sz="4" w:space="0" w:color="auto"/>
            </w:tcBorders>
            <w:vAlign w:val="center"/>
          </w:tcPr>
          <w:p w14:paraId="7F685F57" w14:textId="77777777" w:rsidR="00827A2A" w:rsidRPr="00E34239" w:rsidRDefault="00827A2A" w:rsidP="00FE11A2">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827A2A" w:rsidRPr="00E34239" w14:paraId="06F1006A"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AFB1CB4"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Date of Approval (MM/YYYY)</w:t>
            </w:r>
          </w:p>
        </w:tc>
        <w:tc>
          <w:tcPr>
            <w:tcW w:w="3306" w:type="dxa"/>
            <w:tcBorders>
              <w:top w:val="double" w:sz="4" w:space="0" w:color="auto"/>
              <w:left w:val="double" w:sz="4" w:space="0" w:color="auto"/>
              <w:bottom w:val="double" w:sz="4" w:space="0" w:color="auto"/>
            </w:tcBorders>
            <w:vAlign w:val="center"/>
          </w:tcPr>
          <w:p w14:paraId="1E88F378" w14:textId="77777777" w:rsidR="00827A2A" w:rsidRPr="00E34239" w:rsidRDefault="00827A2A" w:rsidP="00FE11A2">
            <w:pPr>
              <w:bidi w:val="0"/>
              <w:spacing w:line="300" w:lineRule="exact"/>
              <w:ind w:right="540"/>
              <w:rPr>
                <w:rFonts w:asciiTheme="minorHAnsi" w:hAnsiTheme="minorHAnsi" w:cstheme="minorHAnsi"/>
              </w:rPr>
            </w:pPr>
          </w:p>
        </w:tc>
      </w:tr>
    </w:tbl>
    <w:p w14:paraId="66A9905D" w14:textId="77777777" w:rsidR="00BB3027" w:rsidRPr="00E34239" w:rsidRDefault="00BB3027" w:rsidP="00BB3027">
      <w:pPr>
        <w:tabs>
          <w:tab w:val="right" w:pos="0"/>
        </w:tabs>
        <w:bidi w:val="0"/>
        <w:spacing w:line="360" w:lineRule="auto"/>
        <w:rPr>
          <w:rFonts w:asciiTheme="minorHAnsi" w:hAnsiTheme="minorHAnsi" w:cstheme="minorHAnsi"/>
        </w:rPr>
      </w:pPr>
    </w:p>
    <w:p w14:paraId="12141FEC" w14:textId="77777777" w:rsidR="00E220D0" w:rsidRPr="00E34239" w:rsidRDefault="00E220D0" w:rsidP="00BB3027">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PhD</w:t>
      </w:r>
      <w:r w:rsidRPr="00E34239">
        <w:rPr>
          <w:rFonts w:asciiTheme="minorHAnsi" w:hAnsiTheme="minorHAnsi" w:cstheme="minorHAnsi"/>
        </w:rPr>
        <w:t xml:space="preserve"> Studies (to be attached to this form)</w:t>
      </w:r>
    </w:p>
    <w:p w14:paraId="291955EF" w14:textId="77777777"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4C028A50" w14:textId="77777777" w:rsidR="00E220D0" w:rsidRPr="00E34239" w:rsidRDefault="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00B95191">
        <w:rPr>
          <w:rFonts w:asciiTheme="minorHAnsi" w:hAnsiTheme="minorHAnsi" w:cstheme="minorHAnsi"/>
          <w:b/>
          <w:bCs/>
        </w:rPr>
        <w:t>w</w:t>
      </w:r>
      <w:r w:rsidR="00B95191" w:rsidRPr="00E34239">
        <w:rPr>
          <w:rFonts w:asciiTheme="minorHAnsi" w:hAnsiTheme="minorHAnsi" w:cstheme="minorHAnsi"/>
          <w:b/>
          <w:bCs/>
        </w:rPr>
        <w:t xml:space="preserve">here </w:t>
      </w:r>
      <w:r w:rsidRPr="00E34239">
        <w:rPr>
          <w:rFonts w:asciiTheme="minorHAnsi" w:hAnsiTheme="minorHAnsi" w:cstheme="minorHAnsi"/>
          <w:b/>
          <w:bCs/>
        </w:rPr>
        <w:t>Available</w:t>
      </w:r>
    </w:p>
    <w:p w14:paraId="18810CC3" w14:textId="77777777" w:rsidR="00E220D0" w:rsidRPr="00E34239" w:rsidRDefault="00E220D0" w:rsidP="007C76A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If your Research Proposal </w:t>
      </w:r>
      <w:r w:rsidRPr="00E34239">
        <w:rPr>
          <w:rFonts w:asciiTheme="minorHAnsi" w:hAnsiTheme="minorHAnsi" w:cstheme="minorHAnsi"/>
          <w:b/>
          <w:bCs/>
        </w:rPr>
        <w:t xml:space="preserve">has been </w:t>
      </w:r>
      <w:r w:rsidR="007C76AB">
        <w:rPr>
          <w:rFonts w:asciiTheme="minorHAnsi" w:hAnsiTheme="minorHAnsi" w:cstheme="minorHAnsi"/>
          <w:b/>
          <w:bCs/>
        </w:rPr>
        <w:t>submitted</w:t>
      </w:r>
      <w:r w:rsidRPr="00E34239">
        <w:rPr>
          <w:rFonts w:asciiTheme="minorHAnsi" w:hAnsiTheme="minorHAnsi" w:cstheme="minorHAnsi"/>
        </w:rPr>
        <w:t>, please attach the research proposal</w:t>
      </w:r>
    </w:p>
    <w:p w14:paraId="29D34552" w14:textId="77777777" w:rsidR="00BB3027" w:rsidRPr="00E34239" w:rsidRDefault="00BB3027" w:rsidP="00BB3027">
      <w:pPr>
        <w:tabs>
          <w:tab w:val="right" w:pos="540"/>
        </w:tabs>
        <w:bidi w:val="0"/>
        <w:spacing w:line="360" w:lineRule="auto"/>
        <w:rPr>
          <w:rFonts w:asciiTheme="minorHAnsi" w:hAnsiTheme="minorHAnsi" w:cstheme="minorHAnsi"/>
        </w:rPr>
      </w:pPr>
    </w:p>
    <w:p w14:paraId="29172246" w14:textId="77777777" w:rsidR="00BB3027" w:rsidRPr="00E34239" w:rsidRDefault="00BB3027" w:rsidP="00BB3027">
      <w:pPr>
        <w:tabs>
          <w:tab w:val="right" w:pos="540"/>
        </w:tabs>
        <w:bidi w:val="0"/>
        <w:spacing w:line="360" w:lineRule="auto"/>
        <w:rPr>
          <w:rFonts w:asciiTheme="minorHAnsi" w:hAnsiTheme="minorHAnsi" w:cstheme="minorHAnsi"/>
        </w:rPr>
      </w:pPr>
    </w:p>
    <w:p w14:paraId="778A95D8" w14:textId="77777777" w:rsidR="00BB3027" w:rsidRPr="00E34239" w:rsidRDefault="00BB3027" w:rsidP="00BB3027">
      <w:pPr>
        <w:tabs>
          <w:tab w:val="right" w:pos="540"/>
        </w:tabs>
        <w:bidi w:val="0"/>
        <w:spacing w:line="360" w:lineRule="auto"/>
        <w:rPr>
          <w:rFonts w:asciiTheme="minorHAnsi" w:hAnsiTheme="minorHAnsi" w:cstheme="minorHAnsi"/>
        </w:rPr>
      </w:pPr>
    </w:p>
    <w:p w14:paraId="1AA36513"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9694912" w14:textId="77777777" w:rsidR="00BB3027" w:rsidRPr="00E34239" w:rsidRDefault="00E34239" w:rsidP="00BB3027">
      <w:pPr>
        <w:shd w:val="clear" w:color="auto" w:fill="E0E0E0"/>
        <w:tabs>
          <w:tab w:val="left" w:pos="3585"/>
        </w:tabs>
        <w:bidi w:val="0"/>
        <w:ind w:right="-35"/>
        <w:rPr>
          <w:rFonts w:asciiTheme="minorHAnsi" w:hAnsiTheme="minorHAnsi" w:cstheme="minorHAnsi"/>
        </w:rPr>
      </w:pPr>
      <w:r>
        <w:rPr>
          <w:rFonts w:asciiTheme="minorHAnsi" w:hAnsiTheme="minorHAnsi" w:cstheme="minorHAnsi"/>
          <w:b/>
          <w:bCs/>
        </w:rPr>
        <w:lastRenderedPageBreak/>
        <w:t>E</w:t>
      </w:r>
      <w:r w:rsidR="00BB3027" w:rsidRPr="00E34239">
        <w:rPr>
          <w:rFonts w:asciiTheme="minorHAnsi" w:hAnsiTheme="minorHAnsi" w:cstheme="minorHAnsi"/>
          <w:b/>
          <w:bCs/>
        </w:rPr>
        <w:t>. PhD</w:t>
      </w:r>
      <w:r w:rsidR="00BB3027" w:rsidRPr="00E34239">
        <w:rPr>
          <w:rFonts w:asciiTheme="minorHAnsi" w:hAnsiTheme="minorHAnsi" w:cstheme="minorHAnsi"/>
        </w:rPr>
        <w:t xml:space="preserve"> </w:t>
      </w:r>
      <w:r w:rsidR="00BB3027" w:rsidRPr="00E34239">
        <w:rPr>
          <w:rFonts w:asciiTheme="minorHAnsi" w:hAnsiTheme="minorHAnsi" w:cstheme="minorHAnsi"/>
          <w:b/>
          <w:bCs/>
        </w:rPr>
        <w:t>Research Plan</w:t>
      </w:r>
    </w:p>
    <w:p w14:paraId="2724EFBD" w14:textId="77777777" w:rsidR="00BB3027" w:rsidRPr="00E34239" w:rsidRDefault="00BB3027" w:rsidP="00BB3027">
      <w:pPr>
        <w:tabs>
          <w:tab w:val="right" w:pos="540"/>
        </w:tabs>
        <w:bidi w:val="0"/>
        <w:spacing w:line="360" w:lineRule="auto"/>
        <w:rPr>
          <w:rFonts w:asciiTheme="minorHAnsi" w:hAnsiTheme="minorHAnsi" w:cstheme="minorHAnsi"/>
        </w:rPr>
      </w:pPr>
    </w:p>
    <w:p w14:paraId="4F0DE1FA"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is the title of your research:</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2594AF74" w14:textId="77777777" w:rsidTr="00FE11A2">
        <w:tc>
          <w:tcPr>
            <w:tcW w:w="9098" w:type="dxa"/>
            <w:tcBorders>
              <w:top w:val="nil"/>
            </w:tcBorders>
          </w:tcPr>
          <w:p w14:paraId="62A31620" w14:textId="77777777" w:rsidR="00BB3027" w:rsidRPr="00E34239" w:rsidRDefault="00BB3027" w:rsidP="00FE11A2">
            <w:pPr>
              <w:bidi w:val="0"/>
              <w:ind w:right="540"/>
              <w:rPr>
                <w:rFonts w:asciiTheme="minorHAnsi" w:hAnsiTheme="minorHAnsi" w:cstheme="minorHAnsi"/>
              </w:rPr>
            </w:pPr>
          </w:p>
        </w:tc>
      </w:tr>
      <w:tr w:rsidR="00BB3027" w:rsidRPr="00E34239" w14:paraId="4902EED0" w14:textId="77777777" w:rsidTr="00FE11A2">
        <w:tc>
          <w:tcPr>
            <w:tcW w:w="9098" w:type="dxa"/>
          </w:tcPr>
          <w:p w14:paraId="541BC936" w14:textId="77777777" w:rsidR="00BB3027" w:rsidRPr="00E34239" w:rsidRDefault="00BB3027" w:rsidP="00FE11A2">
            <w:pPr>
              <w:bidi w:val="0"/>
              <w:ind w:right="540"/>
              <w:rPr>
                <w:rFonts w:asciiTheme="minorHAnsi" w:hAnsiTheme="minorHAnsi" w:cstheme="minorHAnsi"/>
              </w:rPr>
            </w:pPr>
          </w:p>
        </w:tc>
      </w:tr>
      <w:tr w:rsidR="00BB3027" w:rsidRPr="00E34239" w14:paraId="13593EE4" w14:textId="77777777" w:rsidTr="00FE11A2">
        <w:tc>
          <w:tcPr>
            <w:tcW w:w="9098" w:type="dxa"/>
          </w:tcPr>
          <w:p w14:paraId="1090855F" w14:textId="77777777" w:rsidR="00BB3027" w:rsidRPr="00E34239" w:rsidRDefault="00BB3027" w:rsidP="00FE11A2">
            <w:pPr>
              <w:bidi w:val="0"/>
              <w:ind w:right="540"/>
              <w:rPr>
                <w:rFonts w:asciiTheme="minorHAnsi" w:hAnsiTheme="minorHAnsi" w:cstheme="minorHAnsi"/>
              </w:rPr>
            </w:pPr>
          </w:p>
        </w:tc>
      </w:tr>
    </w:tbl>
    <w:p w14:paraId="61CE7F34" w14:textId="77777777" w:rsidR="00BB3027" w:rsidRPr="00E34239" w:rsidRDefault="00BB3027" w:rsidP="00BB3027">
      <w:pPr>
        <w:pStyle w:val="aa"/>
        <w:tabs>
          <w:tab w:val="right" w:pos="540"/>
        </w:tabs>
        <w:bidi w:val="0"/>
        <w:spacing w:line="360" w:lineRule="auto"/>
        <w:rPr>
          <w:rFonts w:asciiTheme="minorHAnsi" w:hAnsiTheme="minorHAnsi" w:cstheme="minorHAnsi"/>
        </w:rPr>
      </w:pPr>
    </w:p>
    <w:p w14:paraId="49F2C794"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Planned Field and Subject of Research: </w:t>
      </w:r>
      <w:r w:rsidRPr="00E34239">
        <w:rPr>
          <w:rFonts w:asciiTheme="minorHAnsi" w:hAnsiTheme="minorHAnsi" w:cstheme="minorHAnsi"/>
        </w:rPr>
        <w:br/>
        <w:t>Please write a summary of up to 120 words on the area and topic of research. This is in addition to the research statement below:</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71E099EA" w14:textId="77777777" w:rsidTr="00FE11A2">
        <w:tc>
          <w:tcPr>
            <w:tcW w:w="9098" w:type="dxa"/>
          </w:tcPr>
          <w:p w14:paraId="01DF62DE" w14:textId="77777777" w:rsidR="00BB3027" w:rsidRPr="00E34239" w:rsidRDefault="00BB3027" w:rsidP="00BB3027">
            <w:pPr>
              <w:pStyle w:val="aa"/>
              <w:bidi w:val="0"/>
              <w:ind w:right="540"/>
              <w:rPr>
                <w:rFonts w:asciiTheme="minorHAnsi" w:hAnsiTheme="minorHAnsi" w:cstheme="minorHAnsi"/>
              </w:rPr>
            </w:pPr>
          </w:p>
        </w:tc>
      </w:tr>
      <w:tr w:rsidR="00BB3027" w:rsidRPr="00E34239" w14:paraId="7D8403B4" w14:textId="77777777" w:rsidTr="00FE11A2">
        <w:tc>
          <w:tcPr>
            <w:tcW w:w="9098" w:type="dxa"/>
          </w:tcPr>
          <w:p w14:paraId="507D99D9" w14:textId="77777777" w:rsidR="00BB3027" w:rsidRPr="00E34239" w:rsidRDefault="00BB3027" w:rsidP="00FE11A2">
            <w:pPr>
              <w:bidi w:val="0"/>
              <w:ind w:right="540"/>
              <w:rPr>
                <w:rFonts w:asciiTheme="minorHAnsi" w:hAnsiTheme="minorHAnsi" w:cstheme="minorHAnsi"/>
              </w:rPr>
            </w:pPr>
          </w:p>
        </w:tc>
      </w:tr>
      <w:tr w:rsidR="00BB3027" w:rsidRPr="00E34239" w14:paraId="25855F86" w14:textId="77777777" w:rsidTr="00FE11A2">
        <w:tc>
          <w:tcPr>
            <w:tcW w:w="9098" w:type="dxa"/>
          </w:tcPr>
          <w:p w14:paraId="4C8F037B" w14:textId="77777777" w:rsidR="00BB3027" w:rsidRPr="00E34239" w:rsidRDefault="00BB3027" w:rsidP="00FE11A2">
            <w:pPr>
              <w:bidi w:val="0"/>
              <w:ind w:right="540"/>
              <w:rPr>
                <w:rFonts w:asciiTheme="minorHAnsi" w:hAnsiTheme="minorHAnsi" w:cstheme="minorHAnsi"/>
              </w:rPr>
            </w:pPr>
          </w:p>
        </w:tc>
      </w:tr>
      <w:tr w:rsidR="00BB3027" w:rsidRPr="00E34239" w14:paraId="260C7B16" w14:textId="77777777" w:rsidTr="00FE11A2">
        <w:tc>
          <w:tcPr>
            <w:tcW w:w="9098" w:type="dxa"/>
          </w:tcPr>
          <w:p w14:paraId="08AE695B" w14:textId="77777777" w:rsidR="00BB3027" w:rsidRPr="00E34239" w:rsidRDefault="00BB3027" w:rsidP="00FE11A2">
            <w:pPr>
              <w:bidi w:val="0"/>
              <w:ind w:right="540"/>
              <w:rPr>
                <w:rFonts w:asciiTheme="minorHAnsi" w:hAnsiTheme="minorHAnsi" w:cstheme="minorHAnsi"/>
              </w:rPr>
            </w:pPr>
          </w:p>
        </w:tc>
      </w:tr>
      <w:tr w:rsidR="00BB3027" w:rsidRPr="00E34239" w14:paraId="2F663519" w14:textId="77777777" w:rsidTr="00FE11A2">
        <w:tc>
          <w:tcPr>
            <w:tcW w:w="9098" w:type="dxa"/>
          </w:tcPr>
          <w:p w14:paraId="47DAC938" w14:textId="77777777" w:rsidR="00BB3027" w:rsidRPr="00E34239" w:rsidRDefault="00BB3027" w:rsidP="00FE11A2">
            <w:pPr>
              <w:bidi w:val="0"/>
              <w:ind w:right="540"/>
              <w:rPr>
                <w:rFonts w:asciiTheme="minorHAnsi" w:hAnsiTheme="minorHAnsi" w:cstheme="minorHAnsi"/>
              </w:rPr>
            </w:pPr>
          </w:p>
        </w:tc>
      </w:tr>
      <w:tr w:rsidR="00BB3027" w:rsidRPr="00E34239" w14:paraId="1C143C56" w14:textId="77777777" w:rsidTr="00FE11A2">
        <w:tc>
          <w:tcPr>
            <w:tcW w:w="9098" w:type="dxa"/>
          </w:tcPr>
          <w:p w14:paraId="7F0FCC0E" w14:textId="77777777" w:rsidR="00BB3027" w:rsidRPr="00E34239" w:rsidRDefault="00BB3027" w:rsidP="00FE11A2">
            <w:pPr>
              <w:bidi w:val="0"/>
              <w:ind w:right="540"/>
              <w:rPr>
                <w:rFonts w:asciiTheme="minorHAnsi" w:hAnsiTheme="minorHAnsi" w:cstheme="minorHAnsi"/>
              </w:rPr>
            </w:pPr>
          </w:p>
        </w:tc>
      </w:tr>
    </w:tbl>
    <w:p w14:paraId="4F5B5D79" w14:textId="77777777" w:rsidR="00BB3027" w:rsidRPr="00E34239" w:rsidRDefault="00BB3027" w:rsidP="00BB3027">
      <w:pPr>
        <w:bidi w:val="0"/>
        <w:ind w:right="540" w:firstLine="540"/>
        <w:rPr>
          <w:rFonts w:asciiTheme="minorHAnsi" w:hAnsiTheme="minorHAnsi" w:cstheme="minorHAnsi"/>
        </w:rPr>
      </w:pPr>
    </w:p>
    <w:p w14:paraId="7F1DC791" w14:textId="77777777" w:rsidR="00E34239" w:rsidRPr="00E34239" w:rsidRDefault="00E34239" w:rsidP="00E34239">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Research Statement</w:t>
      </w:r>
      <w:r>
        <w:rPr>
          <w:rFonts w:asciiTheme="minorHAnsi" w:hAnsiTheme="minorHAnsi" w:cstheme="minorHAnsi"/>
        </w:rPr>
        <w:t>:</w:t>
      </w:r>
    </w:p>
    <w:p w14:paraId="347DF2FF" w14:textId="77777777" w:rsidR="00E34239" w:rsidRPr="00E34239" w:rsidRDefault="00EA77A3" w:rsidP="00E34239">
      <w:pPr>
        <w:tabs>
          <w:tab w:val="right" w:pos="540"/>
        </w:tabs>
        <w:bidi w:val="0"/>
        <w:spacing w:line="360" w:lineRule="auto"/>
        <w:ind w:left="36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34239" w:rsidRPr="00E34239">
        <w:rPr>
          <w:rFonts w:asciiTheme="minorHAnsi" w:hAnsiTheme="minorHAnsi" w:cstheme="minorHAnsi"/>
        </w:rPr>
        <w:t>Please provide a research statement of up to 1,250 words, including the following</w:t>
      </w:r>
      <w:r w:rsidR="00E34239" w:rsidRPr="00E34239">
        <w:rPr>
          <w:rFonts w:asciiTheme="minorHAnsi" w:hAnsiTheme="minorHAnsi" w:cs="Calibri"/>
          <w:rtl/>
        </w:rPr>
        <w:t>:</w:t>
      </w:r>
    </w:p>
    <w:p w14:paraId="5EDFFB13"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issue or area you wish to address in your research</w:t>
      </w:r>
      <w:r w:rsidRPr="00E34239">
        <w:rPr>
          <w:rFonts w:asciiTheme="minorHAnsi" w:hAnsiTheme="minorHAnsi" w:cs="Calibri"/>
          <w:rtl/>
        </w:rPr>
        <w:t>.</w:t>
      </w:r>
    </w:p>
    <w:p w14:paraId="51AFEAF5"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the current research status in your field</w:t>
      </w:r>
      <w:r w:rsidRPr="00E34239">
        <w:rPr>
          <w:rFonts w:asciiTheme="minorHAnsi" w:hAnsiTheme="minorHAnsi" w:cs="Calibri"/>
          <w:rtl/>
        </w:rPr>
        <w:t xml:space="preserve">. </w:t>
      </w:r>
    </w:p>
    <w:p w14:paraId="64D597C9"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context and setting for your research plan</w:t>
      </w:r>
      <w:r w:rsidRPr="00E34239">
        <w:rPr>
          <w:rFonts w:asciiTheme="minorHAnsi" w:hAnsiTheme="minorHAnsi" w:cs="Calibri"/>
          <w:rtl/>
        </w:rPr>
        <w:t xml:space="preserve">. </w:t>
      </w:r>
    </w:p>
    <w:p w14:paraId="712CF19A"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your tentative research plan</w:t>
      </w:r>
      <w:r w:rsidRPr="00E34239">
        <w:rPr>
          <w:rFonts w:asciiTheme="minorHAnsi" w:hAnsiTheme="minorHAnsi" w:cs="Calibri"/>
          <w:rtl/>
        </w:rPr>
        <w:t xml:space="preserve">. </w:t>
      </w:r>
    </w:p>
    <w:p w14:paraId="643D9D40"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significance of your research</w:t>
      </w:r>
      <w:r w:rsidRPr="00E34239">
        <w:rPr>
          <w:rFonts w:asciiTheme="minorHAnsi" w:hAnsiTheme="minorHAnsi" w:cs="Calibri"/>
          <w:rtl/>
        </w:rPr>
        <w:t>:</w:t>
      </w:r>
    </w:p>
    <w:p w14:paraId="2AC68747"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How is your proposed research unique and innovative</w:t>
      </w:r>
      <w:r w:rsidRPr="00E34239">
        <w:rPr>
          <w:rFonts w:asciiTheme="minorHAnsi" w:hAnsiTheme="minorHAnsi" w:cs="Calibri"/>
          <w:rtl/>
        </w:rPr>
        <w:t xml:space="preserve">? </w:t>
      </w:r>
    </w:p>
    <w:p w14:paraId="1D407F45"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In what sense does your research differ from previous work done in the field, and particularly in your research group in recent years</w:t>
      </w:r>
      <w:r w:rsidRPr="00E34239">
        <w:rPr>
          <w:rFonts w:asciiTheme="minorHAnsi" w:hAnsiTheme="minorHAnsi" w:cs="Calibri"/>
          <w:rtl/>
        </w:rPr>
        <w:t>?</w:t>
      </w:r>
    </w:p>
    <w:p w14:paraId="4E5F30B0" w14:textId="77777777" w:rsidR="00E34239" w:rsidRPr="00EA77A3"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conceptual or technical barriers need to be overcome in the development of your proposal</w:t>
      </w:r>
      <w:r w:rsidRPr="00E34239">
        <w:rPr>
          <w:rFonts w:asciiTheme="minorHAnsi" w:hAnsiTheme="minorHAnsi" w:cs="Calibri"/>
          <w:rtl/>
        </w:rPr>
        <w:t>?</w:t>
      </w:r>
    </w:p>
    <w:p w14:paraId="34DBB9BD" w14:textId="77777777" w:rsidR="00EA77A3" w:rsidRPr="00E34239" w:rsidRDefault="00EA77A3" w:rsidP="00EA77A3">
      <w:pPr>
        <w:pStyle w:val="aa"/>
        <w:tabs>
          <w:tab w:val="right" w:pos="540"/>
        </w:tabs>
        <w:bidi w:val="0"/>
        <w:spacing w:line="360" w:lineRule="auto"/>
        <w:ind w:left="1080"/>
        <w:rPr>
          <w:rFonts w:asciiTheme="minorHAnsi" w:hAnsiTheme="minorHAnsi" w:cstheme="minorHAnsi"/>
        </w:rPr>
      </w:pPr>
    </w:p>
    <w:p w14:paraId="6C714D6A" w14:textId="77777777" w:rsidR="00E34239" w:rsidRPr="00E34239" w:rsidRDefault="00E34239" w:rsidP="00EA77A3">
      <w:pPr>
        <w:tabs>
          <w:tab w:val="right" w:pos="540"/>
        </w:tabs>
        <w:bidi w:val="0"/>
        <w:spacing w:line="360" w:lineRule="auto"/>
        <w:ind w:left="540"/>
        <w:rPr>
          <w:rFonts w:asciiTheme="minorHAnsi" w:hAnsiTheme="minorHAnsi" w:cstheme="minorHAnsi"/>
        </w:rPr>
      </w:pPr>
      <w:r w:rsidRPr="00E34239">
        <w:rPr>
          <w:rFonts w:asciiTheme="minorHAnsi" w:hAnsiTheme="minorHAnsi" w:cstheme="minorHAnsi"/>
          <w:b/>
          <w:bCs/>
        </w:rPr>
        <w:t>Important</w:t>
      </w:r>
      <w:r w:rsidRPr="00E34239">
        <w:rPr>
          <w:rFonts w:asciiTheme="minorHAnsi" w:hAnsiTheme="minorHAnsi" w:cstheme="minorHAnsi"/>
        </w:rPr>
        <w:t>: The review committee is multidisciplinary, and members may not have specialist knowledge in the proposed area of your study. Make sure your research statement is written in a manner accessible to scientists and scholars outside of your field</w:t>
      </w:r>
      <w:r w:rsidRPr="00E34239">
        <w:rPr>
          <w:rFonts w:asciiTheme="minorHAnsi" w:hAnsiTheme="minorHAnsi" w:cs="Calibri"/>
          <w:rtl/>
        </w:rPr>
        <w:t xml:space="preserve"> </w:t>
      </w:r>
    </w:p>
    <w:p w14:paraId="51B3DFD5"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C9EBFD3" w14:textId="77777777"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14:paraId="7131EC7F" w14:textId="77777777" w:rsidR="00E34239" w:rsidRPr="00E34239" w:rsidRDefault="00E34239" w:rsidP="00E34239">
      <w:pPr>
        <w:bidi w:val="0"/>
        <w:ind w:right="540" w:firstLine="540"/>
        <w:rPr>
          <w:rFonts w:asciiTheme="minorHAnsi" w:hAnsiTheme="minorHAnsi" w:cstheme="minorHAnsi"/>
          <w:rtl/>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14:paraId="19B5C6BE" w14:textId="77777777" w:rsidTr="00FE11A2">
        <w:trPr>
          <w:trHeight w:val="437"/>
        </w:trPr>
        <w:tc>
          <w:tcPr>
            <w:tcW w:w="2041" w:type="dxa"/>
            <w:tcBorders>
              <w:bottom w:val="double" w:sz="4" w:space="0" w:color="auto"/>
              <w:right w:val="double" w:sz="4" w:space="0" w:color="auto"/>
            </w:tcBorders>
            <w:shd w:val="clear" w:color="auto" w:fill="E0E0E0"/>
            <w:vAlign w:val="center"/>
          </w:tcPr>
          <w:p w14:paraId="234AC53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067D8DC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14:paraId="675197CB" w14:textId="77777777" w:rsidTr="00FE11A2">
        <w:tc>
          <w:tcPr>
            <w:tcW w:w="2041" w:type="dxa"/>
            <w:tcBorders>
              <w:top w:val="double" w:sz="4" w:space="0" w:color="auto"/>
              <w:right w:val="double" w:sz="4" w:space="0" w:color="auto"/>
            </w:tcBorders>
          </w:tcPr>
          <w:p w14:paraId="6D96359F"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3694035B"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706319A2" w14:textId="77777777" w:rsidTr="00FE11A2">
        <w:tc>
          <w:tcPr>
            <w:tcW w:w="2041" w:type="dxa"/>
            <w:tcBorders>
              <w:right w:val="double" w:sz="4" w:space="0" w:color="auto"/>
            </w:tcBorders>
          </w:tcPr>
          <w:p w14:paraId="40392980"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6BF9FCC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29AD419C" w14:textId="77777777" w:rsidTr="00FE11A2">
        <w:tc>
          <w:tcPr>
            <w:tcW w:w="2041" w:type="dxa"/>
            <w:tcBorders>
              <w:right w:val="double" w:sz="4" w:space="0" w:color="auto"/>
            </w:tcBorders>
          </w:tcPr>
          <w:p w14:paraId="24DB56A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D98602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5D6C7C12" w14:textId="77777777" w:rsidTr="00FE11A2">
        <w:tc>
          <w:tcPr>
            <w:tcW w:w="2041" w:type="dxa"/>
            <w:tcBorders>
              <w:right w:val="double" w:sz="4" w:space="0" w:color="auto"/>
            </w:tcBorders>
          </w:tcPr>
          <w:p w14:paraId="76BAD32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7843D5C2"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3BEEE99" w14:textId="77777777" w:rsidTr="00FE11A2">
        <w:tc>
          <w:tcPr>
            <w:tcW w:w="2041" w:type="dxa"/>
            <w:tcBorders>
              <w:right w:val="double" w:sz="4" w:space="0" w:color="auto"/>
            </w:tcBorders>
          </w:tcPr>
          <w:p w14:paraId="25E09D7A"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5060A1E"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C480871" w14:textId="77777777" w:rsidTr="00FE11A2">
        <w:tc>
          <w:tcPr>
            <w:tcW w:w="2041" w:type="dxa"/>
            <w:tcBorders>
              <w:right w:val="double" w:sz="4" w:space="0" w:color="auto"/>
            </w:tcBorders>
          </w:tcPr>
          <w:p w14:paraId="0ED44B4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158F1FC" w14:textId="77777777" w:rsidR="00E34239" w:rsidRPr="00E34239" w:rsidRDefault="00E34239" w:rsidP="00FE11A2">
            <w:pPr>
              <w:bidi w:val="0"/>
              <w:spacing w:line="360" w:lineRule="auto"/>
              <w:ind w:right="540"/>
              <w:rPr>
                <w:rFonts w:asciiTheme="minorHAnsi" w:hAnsiTheme="minorHAnsi" w:cstheme="minorHAnsi"/>
              </w:rPr>
            </w:pPr>
          </w:p>
        </w:tc>
      </w:tr>
    </w:tbl>
    <w:p w14:paraId="0278C43A" w14:textId="77777777" w:rsidR="00BB3027" w:rsidRDefault="00BB3027" w:rsidP="00BB3027">
      <w:pPr>
        <w:bidi w:val="0"/>
        <w:spacing w:line="300" w:lineRule="exact"/>
        <w:rPr>
          <w:rFonts w:asciiTheme="minorHAnsi" w:hAnsiTheme="minorHAnsi" w:cstheme="minorHAnsi"/>
        </w:rPr>
      </w:pPr>
    </w:p>
    <w:p w14:paraId="6E0C9698"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3FA47E5" w14:textId="77777777"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14:paraId="63A504B7" w14:textId="77777777" w:rsidR="00D553EC" w:rsidRPr="00E34239" w:rsidRDefault="00D553EC" w:rsidP="00D553EC">
      <w:pPr>
        <w:bidi w:val="0"/>
        <w:rPr>
          <w:rFonts w:asciiTheme="minorHAnsi" w:hAnsiTheme="minorHAnsi" w:cstheme="minorHAnsi"/>
        </w:rPr>
      </w:pPr>
    </w:p>
    <w:p w14:paraId="4CB2C94E" w14:textId="77777777"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14:paraId="01E1939A" w14:textId="77777777" w:rsidR="004D2035" w:rsidRPr="00E34239" w:rsidRDefault="004D2035" w:rsidP="004D2035">
      <w:pPr>
        <w:bidi w:val="0"/>
        <w:jc w:val="center"/>
        <w:rPr>
          <w:rFonts w:asciiTheme="minorHAnsi" w:hAnsiTheme="minorHAnsi" w:cstheme="minorHAnsi"/>
        </w:rPr>
      </w:pPr>
    </w:p>
    <w:p w14:paraId="45E81B64" w14:textId="77777777" w:rsidR="004D2035" w:rsidRPr="00E34239" w:rsidRDefault="004D2035" w:rsidP="004D2035">
      <w:pPr>
        <w:bidi w:val="0"/>
        <w:rPr>
          <w:rFonts w:asciiTheme="minorHAnsi" w:hAnsiTheme="minorHAnsi" w:cstheme="minorHAnsi"/>
        </w:rPr>
      </w:pPr>
    </w:p>
    <w:p w14:paraId="746F97C1" w14:textId="77777777"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e would like to get to know you. Tell us briefly about yourself, your </w:t>
      </w:r>
      <w:proofErr w:type="gramStart"/>
      <w:r w:rsidRPr="00E34239">
        <w:rPr>
          <w:rFonts w:asciiTheme="minorHAnsi" w:hAnsiTheme="minorHAnsi" w:cstheme="minorHAnsi"/>
        </w:rPr>
        <w:t>interests</w:t>
      </w:r>
      <w:proofErr w:type="gramEnd"/>
      <w:r w:rsidRPr="00E34239">
        <w:rPr>
          <w:rFonts w:asciiTheme="minorHAnsi" w:hAnsiTheme="minorHAnsi" w:cstheme="minorHAnsi"/>
        </w:rPr>
        <w:t xml:space="preserve"> and hobbies (up to 300 words)</w:t>
      </w:r>
    </w:p>
    <w:p w14:paraId="781DC271" w14:textId="77777777"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28B968A8" w14:textId="77777777" w:rsidR="00FE04EF" w:rsidRPr="00E34239" w:rsidRDefault="00FE04EF" w:rsidP="004D2035">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14:paraId="6BF0B564" w14:textId="77777777"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14:paraId="0C6BBEA8" w14:textId="77777777" w:rsidR="00D553EC" w:rsidRPr="00E34239" w:rsidRDefault="00D553EC" w:rsidP="004D2035">
      <w:pPr>
        <w:pStyle w:val="aa"/>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14:paraId="1C7DFA4A" w14:textId="77777777" w:rsidR="00D553EC" w:rsidRPr="00E34239" w:rsidRDefault="00D553EC" w:rsidP="00B93079">
      <w:pPr>
        <w:pStyle w:val="aa"/>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14:paraId="27F7B8C2" w14:textId="77777777" w:rsidR="00D553EC" w:rsidRPr="00E34239" w:rsidRDefault="00D553EC" w:rsidP="005C411D">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14:paraId="6577B614" w14:textId="77777777" w:rsidR="00D553EC" w:rsidRPr="00E34239" w:rsidRDefault="00F052DA" w:rsidP="004D2035">
      <w:pPr>
        <w:pStyle w:val="aa"/>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w:t>
      </w:r>
      <w:proofErr w:type="gramStart"/>
      <w:r w:rsidRPr="00E34239">
        <w:rPr>
          <w:rFonts w:asciiTheme="minorHAnsi" w:hAnsiTheme="minorHAnsi" w:cstheme="minorHAnsi"/>
        </w:rPr>
        <w:t>in order to</w:t>
      </w:r>
      <w:proofErr w:type="gramEnd"/>
      <w:r w:rsidRPr="00E34239">
        <w:rPr>
          <w:rFonts w:asciiTheme="minorHAnsi" w:hAnsiTheme="minorHAnsi" w:cstheme="minorHAnsi"/>
        </w:rPr>
        <w:t xml:space="preserve">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3C9101AC" w14:textId="77777777"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14:paraId="21F9E63F" w14:textId="77777777" w:rsidR="00D553EC" w:rsidRPr="00E34239" w:rsidRDefault="00EA77A3" w:rsidP="00031865">
      <w:pPr>
        <w:shd w:val="clear" w:color="auto" w:fill="E0E0E0"/>
        <w:bidi w:val="0"/>
        <w:rPr>
          <w:rFonts w:asciiTheme="minorHAnsi" w:hAnsiTheme="minorHAnsi" w:cstheme="minorHAnsi"/>
          <w:b/>
          <w:bCs/>
        </w:rPr>
      </w:pPr>
      <w:r>
        <w:rPr>
          <w:rFonts w:asciiTheme="minorHAnsi" w:hAnsiTheme="minorHAnsi" w:cstheme="minorHAnsi" w:hint="cs"/>
          <w:b/>
          <w:bCs/>
        </w:rPr>
        <w:lastRenderedPageBreak/>
        <w:t>H</w:t>
      </w:r>
      <w:r w:rsidR="00D553EC" w:rsidRPr="00E34239">
        <w:rPr>
          <w:rFonts w:asciiTheme="minorHAnsi" w:hAnsiTheme="minorHAnsi" w:cstheme="minorHAnsi"/>
          <w:b/>
          <w:bCs/>
        </w:rPr>
        <w:t xml:space="preserve">. </w:t>
      </w:r>
      <w:r w:rsidR="005B422E" w:rsidRPr="00E34239">
        <w:rPr>
          <w:rFonts w:asciiTheme="minorHAnsi" w:hAnsiTheme="minorHAnsi" w:cstheme="minorHAnsi"/>
          <w:b/>
          <w:bCs/>
        </w:rPr>
        <w:t>Additional Material</w:t>
      </w:r>
    </w:p>
    <w:p w14:paraId="0B02D2A9" w14:textId="77777777" w:rsidR="00D553EC" w:rsidRPr="00E34239" w:rsidRDefault="00D553EC" w:rsidP="00D553EC">
      <w:pPr>
        <w:bidi w:val="0"/>
        <w:rPr>
          <w:rFonts w:asciiTheme="minorHAnsi" w:hAnsiTheme="minorHAnsi" w:cstheme="minorHAnsi"/>
        </w:rPr>
      </w:pPr>
    </w:p>
    <w:p w14:paraId="065853B9" w14:textId="77777777" w:rsidR="007C76AB" w:rsidRPr="00E34239" w:rsidRDefault="007C76AB" w:rsidP="007C76AB">
      <w:pPr>
        <w:pStyle w:val="aa"/>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C76AB" w:rsidRPr="00E34239" w14:paraId="0917A3E5" w14:textId="77777777" w:rsidTr="009B4521">
        <w:trPr>
          <w:trHeight w:val="519"/>
          <w:jc w:val="center"/>
        </w:trPr>
        <w:tc>
          <w:tcPr>
            <w:tcW w:w="1480" w:type="dxa"/>
            <w:tcBorders>
              <w:bottom w:val="double" w:sz="4" w:space="0" w:color="auto"/>
              <w:right w:val="double" w:sz="4" w:space="0" w:color="auto"/>
            </w:tcBorders>
            <w:shd w:val="clear" w:color="auto" w:fill="E0E0E0"/>
          </w:tcPr>
          <w:p w14:paraId="059087C6" w14:textId="77777777" w:rsidR="007C76AB" w:rsidRPr="00E34239" w:rsidRDefault="007C76AB" w:rsidP="009B4521">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14:paraId="14B566D0"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14:paraId="0E35EFAA"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14:paraId="463805C7"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14:paraId="6E4285E5"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7C76AB" w:rsidRPr="00E34239" w14:paraId="0A2ADA83" w14:textId="77777777" w:rsidTr="009B4521">
        <w:trPr>
          <w:trHeight w:val="395"/>
          <w:jc w:val="center"/>
        </w:trPr>
        <w:tc>
          <w:tcPr>
            <w:tcW w:w="1480" w:type="dxa"/>
            <w:tcBorders>
              <w:top w:val="double" w:sz="4" w:space="0" w:color="auto"/>
              <w:right w:val="double" w:sz="4" w:space="0" w:color="auto"/>
            </w:tcBorders>
            <w:shd w:val="clear" w:color="auto" w:fill="E0E0E0"/>
            <w:vAlign w:val="center"/>
          </w:tcPr>
          <w:p w14:paraId="6AF74BD9"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14:paraId="2C25C4DC" w14:textId="77777777" w:rsidR="007C76AB" w:rsidRPr="00E34239" w:rsidRDefault="007C76AB" w:rsidP="009B4521">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14:paraId="3FFDFDAB" w14:textId="77777777" w:rsidR="007C76AB" w:rsidRPr="00E34239" w:rsidRDefault="007C76AB" w:rsidP="009B4521">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14:paraId="0DF9697B" w14:textId="77777777" w:rsidR="007C76AB" w:rsidRPr="00E34239" w:rsidRDefault="007C76AB" w:rsidP="009B4521">
            <w:pPr>
              <w:bidi w:val="0"/>
              <w:ind w:right="720"/>
              <w:rPr>
                <w:rFonts w:asciiTheme="minorHAnsi" w:hAnsiTheme="minorHAnsi" w:cstheme="minorHAnsi"/>
              </w:rPr>
            </w:pPr>
          </w:p>
        </w:tc>
        <w:tc>
          <w:tcPr>
            <w:tcW w:w="1992" w:type="dxa"/>
            <w:tcBorders>
              <w:top w:val="double" w:sz="4" w:space="0" w:color="auto"/>
              <w:left w:val="double" w:sz="4" w:space="0" w:color="auto"/>
            </w:tcBorders>
          </w:tcPr>
          <w:p w14:paraId="34505DCA" w14:textId="77777777" w:rsidR="007C76AB" w:rsidRPr="00E34239" w:rsidRDefault="007C76AB" w:rsidP="009B4521">
            <w:pPr>
              <w:bidi w:val="0"/>
              <w:ind w:right="720"/>
              <w:rPr>
                <w:rFonts w:asciiTheme="minorHAnsi" w:hAnsiTheme="minorHAnsi" w:cstheme="minorHAnsi"/>
              </w:rPr>
            </w:pPr>
          </w:p>
        </w:tc>
      </w:tr>
      <w:tr w:rsidR="007C76AB" w:rsidRPr="00E34239" w14:paraId="1C79A9A0" w14:textId="77777777" w:rsidTr="009B4521">
        <w:trPr>
          <w:trHeight w:val="415"/>
          <w:jc w:val="center"/>
        </w:trPr>
        <w:tc>
          <w:tcPr>
            <w:tcW w:w="1480" w:type="dxa"/>
            <w:tcBorders>
              <w:right w:val="double" w:sz="4" w:space="0" w:color="auto"/>
            </w:tcBorders>
            <w:shd w:val="clear" w:color="auto" w:fill="E0E0E0"/>
            <w:vAlign w:val="center"/>
          </w:tcPr>
          <w:p w14:paraId="290D9C0C"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14:paraId="0A2844A4"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45DDF79B"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F70DFB4"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5842F9E5" w14:textId="77777777" w:rsidR="007C76AB" w:rsidRPr="00E34239" w:rsidRDefault="007C76AB" w:rsidP="009B4521">
            <w:pPr>
              <w:bidi w:val="0"/>
              <w:ind w:right="720"/>
              <w:rPr>
                <w:rFonts w:asciiTheme="minorHAnsi" w:hAnsiTheme="minorHAnsi" w:cstheme="minorHAnsi"/>
              </w:rPr>
            </w:pPr>
          </w:p>
        </w:tc>
      </w:tr>
      <w:tr w:rsidR="007C76AB" w:rsidRPr="00E34239" w14:paraId="12B3393C" w14:textId="77777777" w:rsidTr="009B4521">
        <w:trPr>
          <w:trHeight w:val="420"/>
          <w:jc w:val="center"/>
        </w:trPr>
        <w:tc>
          <w:tcPr>
            <w:tcW w:w="1480" w:type="dxa"/>
            <w:tcBorders>
              <w:right w:val="double" w:sz="4" w:space="0" w:color="auto"/>
            </w:tcBorders>
            <w:shd w:val="clear" w:color="auto" w:fill="E0E0E0"/>
            <w:vAlign w:val="center"/>
          </w:tcPr>
          <w:p w14:paraId="026D1407"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14:paraId="2DA60D29"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5653B5B6"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46EF376"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0F7EE8BC" w14:textId="77777777" w:rsidR="007C76AB" w:rsidRPr="00E34239" w:rsidRDefault="007C76AB" w:rsidP="009B4521">
            <w:pPr>
              <w:bidi w:val="0"/>
              <w:ind w:right="720"/>
              <w:rPr>
                <w:rFonts w:asciiTheme="minorHAnsi" w:hAnsiTheme="minorHAnsi" w:cstheme="minorHAnsi"/>
              </w:rPr>
            </w:pPr>
          </w:p>
        </w:tc>
      </w:tr>
    </w:tbl>
    <w:p w14:paraId="00A76A79" w14:textId="77777777" w:rsidR="00EA77A3" w:rsidRDefault="00EA77A3" w:rsidP="00EA77A3">
      <w:pPr>
        <w:bidi w:val="0"/>
        <w:spacing w:line="360" w:lineRule="auto"/>
        <w:ind w:left="360" w:right="720"/>
        <w:rPr>
          <w:rFonts w:asciiTheme="minorHAnsi" w:hAnsiTheme="minorHAnsi" w:cstheme="minorHAnsi"/>
        </w:rPr>
      </w:pPr>
    </w:p>
    <w:p w14:paraId="31AC55DC" w14:textId="77777777" w:rsidR="00BD420C" w:rsidRDefault="007C76AB"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All referees</w:t>
      </w:r>
      <w:r w:rsidR="00BD420C">
        <w:rPr>
          <w:rFonts w:asciiTheme="minorHAnsi" w:hAnsiTheme="minorHAnsi" w:cstheme="minorHAnsi"/>
        </w:rPr>
        <w:t xml:space="preserve"> will be required to write a letter</w:t>
      </w:r>
      <w:r w:rsidR="00D553EC" w:rsidRPr="00E34239">
        <w:rPr>
          <w:rFonts w:asciiTheme="minorHAnsi" w:hAnsiTheme="minorHAnsi" w:cstheme="minorHAnsi"/>
          <w:b/>
          <w:bCs/>
        </w:rPr>
        <w:t xml:space="preserve"> </w:t>
      </w:r>
      <w:r w:rsidR="00D553EC" w:rsidRPr="00E34239">
        <w:rPr>
          <w:rFonts w:asciiTheme="minorHAnsi" w:hAnsiTheme="minorHAnsi" w:cstheme="minorHAnsi"/>
        </w:rPr>
        <w:t>of</w:t>
      </w:r>
      <w:r w:rsidR="00D553EC" w:rsidRPr="00E34239">
        <w:rPr>
          <w:rFonts w:asciiTheme="minorHAnsi" w:hAnsiTheme="minorHAnsi" w:cstheme="minorHAnsi"/>
          <w:b/>
          <w:bCs/>
        </w:rPr>
        <w:t xml:space="preserve"> </w:t>
      </w:r>
      <w:r w:rsidR="00D553EC" w:rsidRPr="00E34239">
        <w:rPr>
          <w:rFonts w:asciiTheme="minorHAnsi" w:hAnsiTheme="minorHAnsi" w:cstheme="minorHAnsi"/>
        </w:rPr>
        <w:t>reference</w:t>
      </w:r>
      <w:r w:rsidR="00EC7D17">
        <w:rPr>
          <w:rFonts w:asciiTheme="minorHAnsi" w:hAnsiTheme="minorHAnsi" w:cstheme="minorHAnsi"/>
        </w:rPr>
        <w:t xml:space="preserve"> </w:t>
      </w:r>
      <w:r w:rsidR="00BD420C">
        <w:rPr>
          <w:rFonts w:asciiTheme="minorHAnsi" w:hAnsiTheme="minorHAnsi" w:cstheme="minorHAnsi"/>
        </w:rPr>
        <w:t>and to fill out the</w:t>
      </w:r>
      <w:r w:rsidR="00EC7D17">
        <w:rPr>
          <w:rFonts w:asciiTheme="minorHAnsi" w:hAnsiTheme="minorHAnsi" w:cstheme="minorHAnsi"/>
        </w:rPr>
        <w:t xml:space="preserve"> </w:t>
      </w:r>
      <w:r>
        <w:rPr>
          <w:rFonts w:asciiTheme="minorHAnsi" w:hAnsiTheme="minorHAnsi" w:cstheme="minorHAnsi"/>
        </w:rPr>
        <w:t xml:space="preserve">Confidential </w:t>
      </w:r>
      <w:r w:rsidR="00D553EC" w:rsidRPr="00E34239">
        <w:rPr>
          <w:rFonts w:asciiTheme="minorHAnsi" w:hAnsiTheme="minorHAnsi" w:cstheme="minorHAnsi"/>
        </w:rPr>
        <w:t>Referee Form</w:t>
      </w:r>
      <w:r w:rsidR="002901BA" w:rsidRPr="00E34239">
        <w:rPr>
          <w:rFonts w:asciiTheme="minorHAnsi" w:hAnsiTheme="minorHAnsi" w:cstheme="minorHAnsi"/>
        </w:rPr>
        <w:t xml:space="preserve"> </w:t>
      </w:r>
      <w:r>
        <w:rPr>
          <w:rFonts w:asciiTheme="minorHAnsi" w:hAnsiTheme="minorHAnsi" w:cstheme="minorHAnsi"/>
        </w:rPr>
        <w:t>(attached separately)</w:t>
      </w:r>
      <w:r w:rsidR="00D553EC" w:rsidRPr="00E34239">
        <w:rPr>
          <w:rFonts w:asciiTheme="minorHAnsi" w:hAnsiTheme="minorHAnsi" w:cstheme="minorHAnsi"/>
        </w:rPr>
        <w:t>.</w:t>
      </w:r>
      <w:r w:rsidR="0035308C" w:rsidRPr="00E34239">
        <w:rPr>
          <w:rFonts w:asciiTheme="minorHAnsi" w:hAnsiTheme="minorHAnsi" w:cstheme="minorHAnsi"/>
          <w:b/>
          <w:bCs/>
        </w:rPr>
        <w:t xml:space="preserve"> </w:t>
      </w:r>
    </w:p>
    <w:p w14:paraId="3B66B1B7" w14:textId="77777777" w:rsidR="00BD420C" w:rsidRPr="00E34239" w:rsidRDefault="00BD420C"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14:paraId="6DBC81D2" w14:textId="77777777" w:rsidR="001121C6" w:rsidRPr="00EC7D17"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w:t>
      </w:r>
      <w:r w:rsidR="0073627F" w:rsidRPr="00E34239">
        <w:rPr>
          <w:rFonts w:asciiTheme="minorHAnsi" w:hAnsiTheme="minorHAnsi" w:cstheme="minorHAnsi"/>
        </w:rPr>
        <w:t>inform his or her referees, to which</w:t>
      </w:r>
      <w:r w:rsidR="00183E29" w:rsidRPr="00E34239">
        <w:rPr>
          <w:rFonts w:asciiTheme="minorHAnsi" w:hAnsiTheme="minorHAnsi" w:cstheme="minorHAnsi"/>
        </w:rPr>
        <w:t xml:space="preserve"> address within the university the references should be mailed </w:t>
      </w:r>
      <w:r w:rsidR="0073627F" w:rsidRPr="00E34239">
        <w:rPr>
          <w:rFonts w:asciiTheme="minorHAnsi" w:hAnsiTheme="minorHAnsi" w:cstheme="minorHAnsi"/>
        </w:rPr>
        <w:t xml:space="preserve">and </w:t>
      </w:r>
      <w:r w:rsidR="00E248FA" w:rsidRPr="00E34239">
        <w:rPr>
          <w:rFonts w:asciiTheme="minorHAnsi" w:hAnsiTheme="minorHAnsi" w:cstheme="minorHAnsi"/>
        </w:rPr>
        <w:t xml:space="preserve">by </w:t>
      </w:r>
      <w:r w:rsidR="0073627F" w:rsidRPr="00E34239">
        <w:rPr>
          <w:rFonts w:asciiTheme="minorHAnsi" w:hAnsiTheme="minorHAnsi" w:cstheme="minorHAnsi"/>
        </w:rPr>
        <w:t xml:space="preserve">when they should be submitted. </w:t>
      </w:r>
      <w:r w:rsidR="001121C6" w:rsidRPr="00EC7D17">
        <w:rPr>
          <w:rFonts w:asciiTheme="minorHAnsi" w:hAnsiTheme="minorHAnsi" w:cstheme="minorHAnsi"/>
        </w:rPr>
        <w:t xml:space="preserve"> </w:t>
      </w:r>
    </w:p>
    <w:p w14:paraId="73CD509E" w14:textId="77777777" w:rsidR="008A51A5" w:rsidRDefault="001121C6"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Please read carefully the "Obligations of the Azrieli Fellows" as published in the guidelines to the Fellowship.</w:t>
      </w:r>
      <w:r w:rsidR="00EC7D17">
        <w:rPr>
          <w:rFonts w:asciiTheme="minorHAnsi" w:hAnsiTheme="minorHAnsi" w:cstheme="minorHAnsi"/>
        </w:rPr>
        <w:t xml:space="preserve"> </w:t>
      </w:r>
    </w:p>
    <w:p w14:paraId="269ABD01" w14:textId="77777777" w:rsidR="00D553EC" w:rsidRPr="00E34239"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If you have any </w:t>
      </w:r>
      <w:r w:rsidR="00DC0B00" w:rsidRPr="00E34239">
        <w:rPr>
          <w:rFonts w:asciiTheme="minorHAnsi" w:hAnsiTheme="minorHAnsi" w:cstheme="minorHAnsi"/>
        </w:rPr>
        <w:t xml:space="preserve">additional </w:t>
      </w:r>
      <w:r w:rsidRPr="00E34239">
        <w:rPr>
          <w:rFonts w:asciiTheme="minorHAnsi" w:hAnsiTheme="minorHAnsi" w:cstheme="minorHAnsi"/>
        </w:rPr>
        <w:t xml:space="preserve">information that you feel </w:t>
      </w:r>
      <w:r w:rsidR="00E248FA" w:rsidRPr="00E34239">
        <w:rPr>
          <w:rFonts w:asciiTheme="minorHAnsi" w:hAnsiTheme="minorHAnsi" w:cstheme="minorHAnsi"/>
        </w:rPr>
        <w:t xml:space="preserve">is significant and </w:t>
      </w:r>
      <w:r w:rsidRPr="00E34239">
        <w:rPr>
          <w:rFonts w:asciiTheme="minorHAnsi" w:hAnsiTheme="minorHAnsi" w:cstheme="minorHAnsi"/>
        </w:rPr>
        <w:t xml:space="preserve">will enable us to know you better, please </w:t>
      </w:r>
      <w:r w:rsidR="00E248FA" w:rsidRPr="00E34239">
        <w:rPr>
          <w:rFonts w:asciiTheme="minorHAnsi" w:hAnsiTheme="minorHAnsi" w:cstheme="minorHAnsi"/>
        </w:rPr>
        <w:t>provide it here:</w:t>
      </w:r>
    </w:p>
    <w:p w14:paraId="19518FBB" w14:textId="77777777" w:rsidR="00D553EC" w:rsidRPr="00E34239" w:rsidRDefault="00D553EC" w:rsidP="00D553EC">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E34239" w14:paraId="4D2527E0" w14:textId="77777777" w:rsidTr="00687F0F">
        <w:tc>
          <w:tcPr>
            <w:tcW w:w="9098" w:type="dxa"/>
          </w:tcPr>
          <w:p w14:paraId="6903AD88" w14:textId="77777777" w:rsidR="00D553EC" w:rsidRPr="00E34239" w:rsidRDefault="00D553EC" w:rsidP="00687F0F">
            <w:pPr>
              <w:bidi w:val="0"/>
              <w:ind w:left="-614" w:right="540"/>
              <w:rPr>
                <w:rFonts w:asciiTheme="minorHAnsi" w:hAnsiTheme="minorHAnsi" w:cstheme="minorHAnsi"/>
              </w:rPr>
            </w:pPr>
          </w:p>
        </w:tc>
      </w:tr>
      <w:tr w:rsidR="00D553EC" w:rsidRPr="00E34239" w14:paraId="79F554B0" w14:textId="77777777" w:rsidTr="00687F0F">
        <w:tc>
          <w:tcPr>
            <w:tcW w:w="9098" w:type="dxa"/>
          </w:tcPr>
          <w:p w14:paraId="2577A4AD" w14:textId="77777777" w:rsidR="00D553EC" w:rsidRPr="00E34239" w:rsidRDefault="00D553EC" w:rsidP="00687F0F">
            <w:pPr>
              <w:bidi w:val="0"/>
              <w:ind w:left="-614" w:right="540"/>
              <w:rPr>
                <w:rFonts w:asciiTheme="minorHAnsi" w:hAnsiTheme="minorHAnsi" w:cstheme="minorHAnsi"/>
              </w:rPr>
            </w:pPr>
          </w:p>
        </w:tc>
      </w:tr>
      <w:tr w:rsidR="00D553EC" w:rsidRPr="00E34239" w14:paraId="5EBB99F5" w14:textId="77777777" w:rsidTr="00687F0F">
        <w:tc>
          <w:tcPr>
            <w:tcW w:w="9098" w:type="dxa"/>
          </w:tcPr>
          <w:p w14:paraId="53BEEDF4" w14:textId="77777777" w:rsidR="00D553EC" w:rsidRPr="00E34239" w:rsidRDefault="00D553EC" w:rsidP="00687F0F">
            <w:pPr>
              <w:bidi w:val="0"/>
              <w:ind w:left="-614" w:right="540"/>
              <w:rPr>
                <w:rFonts w:asciiTheme="minorHAnsi" w:hAnsiTheme="minorHAnsi" w:cstheme="minorHAnsi"/>
              </w:rPr>
            </w:pPr>
          </w:p>
        </w:tc>
      </w:tr>
      <w:tr w:rsidR="00D553EC" w:rsidRPr="00E34239" w14:paraId="6169AEA5" w14:textId="77777777" w:rsidTr="00687F0F">
        <w:tc>
          <w:tcPr>
            <w:tcW w:w="9098" w:type="dxa"/>
          </w:tcPr>
          <w:p w14:paraId="5E0E308E" w14:textId="77777777" w:rsidR="00D553EC" w:rsidRPr="00E34239" w:rsidRDefault="00D553EC" w:rsidP="00687F0F">
            <w:pPr>
              <w:bidi w:val="0"/>
              <w:ind w:left="-614" w:right="540"/>
              <w:rPr>
                <w:rFonts w:asciiTheme="minorHAnsi" w:hAnsiTheme="minorHAnsi" w:cstheme="minorHAnsi"/>
              </w:rPr>
            </w:pPr>
          </w:p>
        </w:tc>
      </w:tr>
      <w:tr w:rsidR="00D553EC" w:rsidRPr="00E34239" w14:paraId="62AD85D0" w14:textId="77777777" w:rsidTr="00687F0F">
        <w:tc>
          <w:tcPr>
            <w:tcW w:w="9098" w:type="dxa"/>
          </w:tcPr>
          <w:p w14:paraId="2E5DE1D5" w14:textId="77777777" w:rsidR="00D553EC" w:rsidRPr="00E34239" w:rsidRDefault="00D553EC" w:rsidP="00687F0F">
            <w:pPr>
              <w:bidi w:val="0"/>
              <w:ind w:left="-614" w:right="540"/>
              <w:rPr>
                <w:rFonts w:asciiTheme="minorHAnsi" w:hAnsiTheme="minorHAnsi" w:cstheme="minorHAnsi"/>
              </w:rPr>
            </w:pPr>
          </w:p>
        </w:tc>
      </w:tr>
    </w:tbl>
    <w:p w14:paraId="35F369CF" w14:textId="77777777" w:rsidR="00031865" w:rsidRPr="00E34239" w:rsidRDefault="00031865" w:rsidP="00031865">
      <w:pPr>
        <w:bidi w:val="0"/>
        <w:ind w:left="720"/>
        <w:rPr>
          <w:rFonts w:asciiTheme="minorHAnsi" w:hAnsiTheme="minorHAnsi" w:cstheme="minorHAnsi"/>
        </w:rPr>
      </w:pPr>
    </w:p>
    <w:sectPr w:rsidR="00031865" w:rsidRPr="00E34239" w:rsidSect="001C1D51">
      <w:headerReference w:type="default" r:id="rId9"/>
      <w:footerReference w:type="default" r:id="rId10"/>
      <w:headerReference w:type="first" r:id="rId11"/>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8642F" w14:textId="77777777" w:rsidR="001F751A" w:rsidRDefault="001F751A" w:rsidP="00D553EC">
      <w:r>
        <w:separator/>
      </w:r>
    </w:p>
  </w:endnote>
  <w:endnote w:type="continuationSeparator" w:id="0">
    <w:p w14:paraId="39658682" w14:textId="77777777" w:rsidR="001F751A" w:rsidRDefault="001F751A"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459E" w14:textId="77777777" w:rsidR="00EE4792" w:rsidRPr="00EE4792" w:rsidRDefault="00EE4792" w:rsidP="00EA77A3">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5D22F7">
      <w:rPr>
        <w:rFonts w:asciiTheme="minorHAnsi" w:hAnsiTheme="minorHAnsi" w:cstheme="minorHAnsi"/>
        <w:noProof/>
        <w:sz w:val="20"/>
        <w:szCs w:val="20"/>
      </w:rPr>
      <w:t>8</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EA77A3">
      <w:rPr>
        <w:rFonts w:asciiTheme="minorHAnsi" w:hAnsiTheme="minorHAnsi" w:cstheme="minorHAnsi" w:hint="cs"/>
        <w:sz w:val="20"/>
        <w:szCs w:val="20"/>
        <w:rtl/>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2A9A3" w14:textId="77777777" w:rsidR="001F751A" w:rsidRDefault="001F751A" w:rsidP="00D553EC">
      <w:r>
        <w:separator/>
      </w:r>
    </w:p>
  </w:footnote>
  <w:footnote w:type="continuationSeparator" w:id="0">
    <w:p w14:paraId="09957D86" w14:textId="77777777" w:rsidR="001F751A" w:rsidRDefault="001F751A"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DC4E" w14:textId="77777777" w:rsidR="00F17F34" w:rsidRDefault="00365499">
    <w:pPr>
      <w:pStyle w:val="a3"/>
    </w:pPr>
    <w:r>
      <w:rPr>
        <w:noProof/>
      </w:rPr>
      <w:drawing>
        <wp:inline distT="0" distB="0" distL="0" distR="0" wp14:anchorId="46C2E91D" wp14:editId="3E75D859">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0FA9" w14:textId="77777777" w:rsidR="00FA61F2" w:rsidRPr="00B33D29" w:rsidRDefault="00F17F34" w:rsidP="00B33D29">
    <w:pPr>
      <w:pStyle w:val="a3"/>
    </w:pPr>
    <w:r>
      <w:rPr>
        <w:noProof/>
      </w:rPr>
      <w:drawing>
        <wp:inline distT="0" distB="0" distL="0" distR="0" wp14:anchorId="49F9ADDE" wp14:editId="0A8FE7D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5"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6"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9"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6989837">
    <w:abstractNumId w:val="4"/>
  </w:num>
  <w:num w:numId="2" w16cid:durableId="1689286062">
    <w:abstractNumId w:val="14"/>
  </w:num>
  <w:num w:numId="3" w16cid:durableId="310642670">
    <w:abstractNumId w:val="9"/>
  </w:num>
  <w:num w:numId="4" w16cid:durableId="517044389">
    <w:abstractNumId w:val="5"/>
  </w:num>
  <w:num w:numId="5" w16cid:durableId="996303247">
    <w:abstractNumId w:val="3"/>
  </w:num>
  <w:num w:numId="6" w16cid:durableId="2124422925">
    <w:abstractNumId w:val="7"/>
  </w:num>
  <w:num w:numId="7" w16cid:durableId="10289894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6917499">
    <w:abstractNumId w:val="0"/>
  </w:num>
  <w:num w:numId="9" w16cid:durableId="1860586781">
    <w:abstractNumId w:val="15"/>
  </w:num>
  <w:num w:numId="10" w16cid:durableId="607346503">
    <w:abstractNumId w:val="17"/>
  </w:num>
  <w:num w:numId="11" w16cid:durableId="1863936050">
    <w:abstractNumId w:val="21"/>
  </w:num>
  <w:num w:numId="12" w16cid:durableId="1316295952">
    <w:abstractNumId w:val="1"/>
  </w:num>
  <w:num w:numId="13" w16cid:durableId="239172423">
    <w:abstractNumId w:val="6"/>
  </w:num>
  <w:num w:numId="14" w16cid:durableId="361514068">
    <w:abstractNumId w:val="8"/>
  </w:num>
  <w:num w:numId="15" w16cid:durableId="1170558554">
    <w:abstractNumId w:val="10"/>
  </w:num>
  <w:num w:numId="16" w16cid:durableId="1378357163">
    <w:abstractNumId w:val="22"/>
  </w:num>
  <w:num w:numId="17" w16cid:durableId="1905137930">
    <w:abstractNumId w:val="19"/>
  </w:num>
  <w:num w:numId="18" w16cid:durableId="1489589275">
    <w:abstractNumId w:val="18"/>
  </w:num>
  <w:num w:numId="19" w16cid:durableId="1176192751">
    <w:abstractNumId w:val="12"/>
  </w:num>
  <w:num w:numId="20" w16cid:durableId="739325403">
    <w:abstractNumId w:val="13"/>
  </w:num>
  <w:num w:numId="21" w16cid:durableId="378165613">
    <w:abstractNumId w:val="20"/>
  </w:num>
  <w:num w:numId="22" w16cid:durableId="1878617643">
    <w:abstractNumId w:val="2"/>
  </w:num>
  <w:num w:numId="23" w16cid:durableId="10273722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TQyMTO0MDQwMjRR0lEKTi0uzszPAykwrQUA4lRMpSwAAAA="/>
  </w:docVars>
  <w:rsids>
    <w:rsidRoot w:val="00D553EC"/>
    <w:rsid w:val="00031865"/>
    <w:rsid w:val="000370AC"/>
    <w:rsid w:val="000538E3"/>
    <w:rsid w:val="000540DA"/>
    <w:rsid w:val="0006701E"/>
    <w:rsid w:val="00071343"/>
    <w:rsid w:val="00080EEE"/>
    <w:rsid w:val="00092F93"/>
    <w:rsid w:val="00097A32"/>
    <w:rsid w:val="000B149C"/>
    <w:rsid w:val="000F5112"/>
    <w:rsid w:val="0010796E"/>
    <w:rsid w:val="001121C6"/>
    <w:rsid w:val="001309FE"/>
    <w:rsid w:val="00137119"/>
    <w:rsid w:val="001733F5"/>
    <w:rsid w:val="00183066"/>
    <w:rsid w:val="00183E29"/>
    <w:rsid w:val="00194E86"/>
    <w:rsid w:val="001C1D51"/>
    <w:rsid w:val="001F751A"/>
    <w:rsid w:val="00201FFB"/>
    <w:rsid w:val="0020228A"/>
    <w:rsid w:val="00242234"/>
    <w:rsid w:val="00264CD1"/>
    <w:rsid w:val="002821FD"/>
    <w:rsid w:val="002901BA"/>
    <w:rsid w:val="002D67A0"/>
    <w:rsid w:val="00340668"/>
    <w:rsid w:val="0035308C"/>
    <w:rsid w:val="00363039"/>
    <w:rsid w:val="00365499"/>
    <w:rsid w:val="00377580"/>
    <w:rsid w:val="00397208"/>
    <w:rsid w:val="003B2756"/>
    <w:rsid w:val="003C10D7"/>
    <w:rsid w:val="003F28AD"/>
    <w:rsid w:val="003F65C1"/>
    <w:rsid w:val="004000F5"/>
    <w:rsid w:val="00400B05"/>
    <w:rsid w:val="004021B0"/>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5D22F7"/>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C473C"/>
    <w:rsid w:val="007C59F5"/>
    <w:rsid w:val="007C76AB"/>
    <w:rsid w:val="007D2F4E"/>
    <w:rsid w:val="007F1022"/>
    <w:rsid w:val="00813442"/>
    <w:rsid w:val="00827A2A"/>
    <w:rsid w:val="008834A5"/>
    <w:rsid w:val="008A51A5"/>
    <w:rsid w:val="008A59C3"/>
    <w:rsid w:val="008A6081"/>
    <w:rsid w:val="008B7D42"/>
    <w:rsid w:val="008C4037"/>
    <w:rsid w:val="008D1F7E"/>
    <w:rsid w:val="008D30FB"/>
    <w:rsid w:val="008D66AA"/>
    <w:rsid w:val="008E5233"/>
    <w:rsid w:val="00907DA3"/>
    <w:rsid w:val="0092354B"/>
    <w:rsid w:val="00923792"/>
    <w:rsid w:val="00953514"/>
    <w:rsid w:val="0096699D"/>
    <w:rsid w:val="00983769"/>
    <w:rsid w:val="009859BC"/>
    <w:rsid w:val="00987E1D"/>
    <w:rsid w:val="00995757"/>
    <w:rsid w:val="009A0280"/>
    <w:rsid w:val="009B001C"/>
    <w:rsid w:val="009C177A"/>
    <w:rsid w:val="009C4B3E"/>
    <w:rsid w:val="009D1222"/>
    <w:rsid w:val="009D1FDF"/>
    <w:rsid w:val="009D6D7B"/>
    <w:rsid w:val="009F2CED"/>
    <w:rsid w:val="00A24961"/>
    <w:rsid w:val="00A45545"/>
    <w:rsid w:val="00A52264"/>
    <w:rsid w:val="00A56767"/>
    <w:rsid w:val="00A67A28"/>
    <w:rsid w:val="00A7479C"/>
    <w:rsid w:val="00A95BEB"/>
    <w:rsid w:val="00A95D6F"/>
    <w:rsid w:val="00AD21EF"/>
    <w:rsid w:val="00B2001F"/>
    <w:rsid w:val="00B33D29"/>
    <w:rsid w:val="00B83CDD"/>
    <w:rsid w:val="00B93079"/>
    <w:rsid w:val="00B95191"/>
    <w:rsid w:val="00BB3027"/>
    <w:rsid w:val="00BB7E4C"/>
    <w:rsid w:val="00BC0E9C"/>
    <w:rsid w:val="00BC7559"/>
    <w:rsid w:val="00BC7C44"/>
    <w:rsid w:val="00BD420C"/>
    <w:rsid w:val="00C06363"/>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20D0"/>
    <w:rsid w:val="00E248FA"/>
    <w:rsid w:val="00E30959"/>
    <w:rsid w:val="00E34239"/>
    <w:rsid w:val="00E744A4"/>
    <w:rsid w:val="00E807F6"/>
    <w:rsid w:val="00E81D33"/>
    <w:rsid w:val="00E84F28"/>
    <w:rsid w:val="00EA5C75"/>
    <w:rsid w:val="00EA77A3"/>
    <w:rsid w:val="00EA78F0"/>
    <w:rsid w:val="00EB2A93"/>
    <w:rsid w:val="00EC6551"/>
    <w:rsid w:val="00EC7D17"/>
    <w:rsid w:val="00EC7E9D"/>
    <w:rsid w:val="00EE4792"/>
    <w:rsid w:val="00EF1203"/>
    <w:rsid w:val="00F0240A"/>
    <w:rsid w:val="00F052DA"/>
    <w:rsid w:val="00F14783"/>
    <w:rsid w:val="00F1708F"/>
    <w:rsid w:val="00F17F34"/>
    <w:rsid w:val="00F24406"/>
    <w:rsid w:val="00F27EF6"/>
    <w:rsid w:val="00F44525"/>
    <w:rsid w:val="00F5698A"/>
    <w:rsid w:val="00F875E6"/>
    <w:rsid w:val="00F9079E"/>
    <w:rsid w:val="00F93F60"/>
    <w:rsid w:val="00FA61F2"/>
    <w:rsid w:val="00FB0C17"/>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BB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rieli.smapply.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F553-9879-4D24-8543-FA36E4914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60</Words>
  <Characters>5473</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4T08:26:00Z</dcterms:created>
  <dcterms:modified xsi:type="dcterms:W3CDTF">2023-01-08T07:41:00Z</dcterms:modified>
</cp:coreProperties>
</file>